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5AEFC" w14:textId="77777777" w:rsidR="00F40106" w:rsidRDefault="00397D88">
      <w:pPr>
        <w:widowControl w:val="0"/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</w:t>
      </w:r>
      <w:r w:rsidR="00F40106">
        <w:rPr>
          <w:b/>
          <w:bCs/>
          <w:sz w:val="20"/>
          <w:szCs w:val="20"/>
        </w:rPr>
        <w:t>COLLEGE OF ENGINEERING</w:t>
      </w:r>
    </w:p>
    <w:p w14:paraId="1606D08B" w14:textId="77777777" w:rsidR="00F40106" w:rsidRDefault="00F40106">
      <w:pPr>
        <w:widowControl w:val="0"/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DEPARTMENT OF MECHANICAL AND MANUFACTURING</w:t>
      </w:r>
    </w:p>
    <w:p w14:paraId="72A9E4C2" w14:textId="49671DA9" w:rsidR="00F40106" w:rsidRPr="005530D0" w:rsidRDefault="00F40106" w:rsidP="005530D0">
      <w:pPr>
        <w:widowControl w:val="0"/>
        <w:autoSpaceDE w:val="0"/>
        <w:autoSpaceDN w:val="0"/>
        <w:adjustRightInd w:val="0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GRADUATION CHECKLIST</w:t>
      </w:r>
    </w:p>
    <w:p w14:paraId="7AB9CCD3" w14:textId="77777777" w:rsidR="00CE5E0C" w:rsidRDefault="00CE5E0C">
      <w:pPr>
        <w:widowControl w:val="0"/>
        <w:autoSpaceDE w:val="0"/>
        <w:autoSpaceDN w:val="0"/>
        <w:adjustRightInd w:val="0"/>
        <w:rPr>
          <w:b/>
          <w:bCs/>
          <w:sz w:val="16"/>
          <w:szCs w:val="16"/>
        </w:rPr>
      </w:pPr>
    </w:p>
    <w:p w14:paraId="560C2D07" w14:textId="7A93AA70" w:rsidR="00CE5E0C" w:rsidRPr="005530D0" w:rsidRDefault="00F40106" w:rsidP="005530D0">
      <w:pPr>
        <w:pStyle w:val="Heading2"/>
        <w:spacing w:before="60"/>
        <w:ind w:left="0" w:firstLine="0"/>
      </w:pPr>
      <w:r>
        <w:t xml:space="preserve">STUDENT: </w:t>
      </w:r>
      <w:r w:rsidR="0015788B">
        <w:rPr>
          <w:b w:val="0"/>
        </w:rPr>
        <w:t xml:space="preserve">  </w:t>
      </w:r>
      <w:r w:rsidR="0015788B" w:rsidRPr="0015788B">
        <w:rPr>
          <w:b w:val="0"/>
          <w:u w:val="single"/>
        </w:rPr>
        <w:t xml:space="preserve">   </w:t>
      </w:r>
      <w:r w:rsidR="00C501A4">
        <w:rPr>
          <w:b w:val="0"/>
          <w:u w:val="single"/>
        </w:rPr>
        <w:t xml:space="preserve">                    </w:t>
      </w:r>
      <w:r w:rsidR="00000BE7">
        <w:rPr>
          <w:b w:val="0"/>
          <w:u w:val="single"/>
        </w:rPr>
        <w:t xml:space="preserve">                 </w:t>
      </w:r>
      <w:r w:rsidR="005530D0">
        <w:rPr>
          <w:b w:val="0"/>
          <w:u w:val="single"/>
        </w:rPr>
        <w:t xml:space="preserve">                  </w:t>
      </w:r>
      <w:r w:rsidR="00000BE7" w:rsidRPr="00DB6A88">
        <w:rPr>
          <w:b w:val="0"/>
        </w:rPr>
        <w:t xml:space="preserve"> </w:t>
      </w:r>
      <w:r w:rsidR="00CE5E0C">
        <w:rPr>
          <w:b w:val="0"/>
        </w:rPr>
        <w:t xml:space="preserve">  </w:t>
      </w:r>
      <w:r>
        <w:t xml:space="preserve">PHONE: </w:t>
      </w:r>
      <w:r w:rsidR="009A5137">
        <w:t xml:space="preserve">  ____________</w:t>
      </w:r>
      <w:r w:rsidR="00443C22">
        <w:t>___</w:t>
      </w:r>
      <w:r w:rsidR="00DB6A88">
        <w:t>_</w:t>
      </w:r>
      <w:r w:rsidR="009A5137">
        <w:t>_</w:t>
      </w:r>
      <w:r w:rsidR="00BF6C71" w:rsidRPr="002018FC">
        <w:rPr>
          <w:b w:val="0"/>
        </w:rPr>
        <w:t xml:space="preserve"> </w:t>
      </w:r>
      <w:r w:rsidR="002E7904" w:rsidRPr="002E7904">
        <w:t>T- N</w:t>
      </w:r>
      <w:r w:rsidR="00D513C9" w:rsidRPr="002E7904">
        <w:t>umber</w:t>
      </w:r>
      <w:r w:rsidR="00443C22" w:rsidRPr="00443C22">
        <w:t>:</w:t>
      </w:r>
      <w:r w:rsidR="0015788B" w:rsidRPr="00443C22">
        <w:rPr>
          <w:b w:val="0"/>
        </w:rPr>
        <w:t xml:space="preserve"> </w:t>
      </w:r>
      <w:r w:rsidR="00443C22">
        <w:rPr>
          <w:b w:val="0"/>
        </w:rPr>
        <w:t>_________________</w:t>
      </w:r>
      <w:r w:rsidR="0059742A">
        <w:rPr>
          <w:b w:val="0"/>
        </w:rPr>
        <w:t>____</w:t>
      </w:r>
      <w:r w:rsidR="00DB6A88">
        <w:rPr>
          <w:b w:val="0"/>
        </w:rPr>
        <w:t>_</w:t>
      </w:r>
      <w:r w:rsidR="0059742A">
        <w:rPr>
          <w:b w:val="0"/>
        </w:rPr>
        <w:t>___</w:t>
      </w:r>
      <w:r w:rsidR="005530D0">
        <w:rPr>
          <w:b w:val="0"/>
        </w:rPr>
        <w:t>__</w:t>
      </w:r>
      <w:r w:rsidR="0059742A">
        <w:rPr>
          <w:b w:val="0"/>
        </w:rPr>
        <w:t>_</w:t>
      </w:r>
    </w:p>
    <w:p w14:paraId="2C284AB3" w14:textId="211D2AFE" w:rsidR="00F40106" w:rsidRPr="0015788B" w:rsidRDefault="002A42E5" w:rsidP="005530D0">
      <w:pPr>
        <w:widowControl w:val="0"/>
        <w:tabs>
          <w:tab w:val="left" w:pos="532"/>
        </w:tabs>
        <w:autoSpaceDE w:val="0"/>
        <w:autoSpaceDN w:val="0"/>
        <w:adjustRightInd w:val="0"/>
        <w:spacing w:before="60"/>
        <w:ind w:left="532" w:hanging="532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(Catalog Used)</w:t>
      </w:r>
      <w:r w:rsidR="002018FC">
        <w:rPr>
          <w:b/>
          <w:bCs/>
          <w:sz w:val="20"/>
          <w:szCs w:val="20"/>
        </w:rPr>
        <w:t>__</w:t>
      </w:r>
      <w:r w:rsidR="00CF6A4C">
        <w:rPr>
          <w:b/>
          <w:bCs/>
          <w:sz w:val="20"/>
          <w:szCs w:val="20"/>
        </w:rPr>
        <w:t>__</w:t>
      </w:r>
      <w:r w:rsidR="005530D0">
        <w:rPr>
          <w:b/>
          <w:bCs/>
          <w:sz w:val="20"/>
          <w:szCs w:val="20"/>
        </w:rPr>
        <w:t>__</w:t>
      </w:r>
      <w:r w:rsidR="00CF6A4C">
        <w:rPr>
          <w:b/>
          <w:bCs/>
          <w:sz w:val="20"/>
          <w:szCs w:val="20"/>
        </w:rPr>
        <w:t>_</w:t>
      </w:r>
      <w:r w:rsidR="00DB6A88" w:rsidRPr="00DB6A88">
        <w:rPr>
          <w:b/>
          <w:bCs/>
          <w:sz w:val="20"/>
          <w:szCs w:val="20"/>
        </w:rPr>
        <w:t>E</w:t>
      </w:r>
      <w:r w:rsidR="00F40106" w:rsidRPr="00BF6C71">
        <w:rPr>
          <w:b/>
          <w:bCs/>
          <w:sz w:val="20"/>
          <w:szCs w:val="20"/>
        </w:rPr>
        <w:t>xpected</w:t>
      </w:r>
      <w:r w:rsidR="00F40106">
        <w:rPr>
          <w:b/>
          <w:bCs/>
          <w:sz w:val="20"/>
          <w:szCs w:val="20"/>
        </w:rPr>
        <w:t xml:space="preserve"> Graduation</w:t>
      </w:r>
      <w:r w:rsidR="0059742A">
        <w:rPr>
          <w:b/>
          <w:bCs/>
          <w:sz w:val="20"/>
          <w:szCs w:val="20"/>
        </w:rPr>
        <w:t xml:space="preserve"> Date</w:t>
      </w:r>
      <w:r w:rsidR="00F40106">
        <w:rPr>
          <w:b/>
          <w:bCs/>
          <w:sz w:val="20"/>
          <w:szCs w:val="20"/>
        </w:rPr>
        <w:t xml:space="preserve">: </w:t>
      </w:r>
      <w:r w:rsidR="00443C22">
        <w:rPr>
          <w:b/>
          <w:bCs/>
          <w:sz w:val="20"/>
          <w:szCs w:val="20"/>
        </w:rPr>
        <w:t>_</w:t>
      </w:r>
      <w:r w:rsidR="005530D0">
        <w:rPr>
          <w:b/>
          <w:bCs/>
          <w:sz w:val="20"/>
          <w:szCs w:val="20"/>
        </w:rPr>
        <w:t>_</w:t>
      </w:r>
      <w:r w:rsidR="00443C22">
        <w:rPr>
          <w:b/>
          <w:bCs/>
          <w:sz w:val="20"/>
          <w:szCs w:val="20"/>
        </w:rPr>
        <w:t>____</w:t>
      </w:r>
      <w:r w:rsidR="002E7904">
        <w:rPr>
          <w:b/>
          <w:bCs/>
          <w:sz w:val="20"/>
          <w:szCs w:val="20"/>
        </w:rPr>
        <w:t>_</w:t>
      </w:r>
      <w:r w:rsidR="0059742A">
        <w:rPr>
          <w:b/>
          <w:bCs/>
          <w:sz w:val="20"/>
          <w:szCs w:val="20"/>
        </w:rPr>
        <w:t xml:space="preserve">  Online Graduation App. Date:</w:t>
      </w:r>
      <w:r w:rsidR="002E7904">
        <w:rPr>
          <w:b/>
          <w:bCs/>
          <w:sz w:val="20"/>
          <w:szCs w:val="20"/>
        </w:rPr>
        <w:t>______</w:t>
      </w:r>
      <w:r w:rsidR="00443C22">
        <w:rPr>
          <w:b/>
          <w:bCs/>
          <w:sz w:val="20"/>
          <w:szCs w:val="20"/>
        </w:rPr>
        <w:t>_</w:t>
      </w:r>
      <w:r w:rsidR="0059742A">
        <w:rPr>
          <w:b/>
          <w:bCs/>
          <w:sz w:val="20"/>
          <w:szCs w:val="20"/>
        </w:rPr>
        <w:t xml:space="preserve">  </w:t>
      </w:r>
      <w:r w:rsidR="002E7904">
        <w:rPr>
          <w:b/>
          <w:bCs/>
          <w:sz w:val="20"/>
          <w:szCs w:val="20"/>
        </w:rPr>
        <w:t>E-mail: _____</w:t>
      </w:r>
      <w:r w:rsidR="0059742A">
        <w:rPr>
          <w:b/>
          <w:bCs/>
          <w:sz w:val="20"/>
          <w:szCs w:val="20"/>
        </w:rPr>
        <w:t>_______</w:t>
      </w:r>
      <w:r w:rsidR="005530D0">
        <w:rPr>
          <w:b/>
          <w:bCs/>
          <w:sz w:val="20"/>
          <w:szCs w:val="20"/>
        </w:rPr>
        <w:t>_</w:t>
      </w:r>
      <w:r w:rsidR="0059742A">
        <w:rPr>
          <w:b/>
          <w:bCs/>
          <w:sz w:val="20"/>
          <w:szCs w:val="20"/>
        </w:rPr>
        <w:t>_</w:t>
      </w:r>
      <w:r w:rsidR="002E7904">
        <w:rPr>
          <w:b/>
          <w:bCs/>
          <w:sz w:val="20"/>
          <w:szCs w:val="20"/>
        </w:rPr>
        <w:t>_</w:t>
      </w:r>
    </w:p>
    <w:p w14:paraId="20C670BF" w14:textId="1F03E7F0" w:rsidR="00F40106" w:rsidRDefault="00F40106" w:rsidP="005530D0">
      <w:pPr>
        <w:pStyle w:val="Heading2"/>
        <w:spacing w:before="60"/>
        <w:ind w:left="533" w:right="-360" w:hanging="533"/>
      </w:pPr>
      <w:r>
        <w:t xml:space="preserve"> EE</w:t>
      </w:r>
      <w:r w:rsidR="002A42E5">
        <w:t xml:space="preserve">E  </w:t>
      </w:r>
      <w:r w:rsidR="009011C9" w:rsidRPr="002018FC">
        <w:rPr>
          <w:b w:val="0"/>
        </w:rPr>
        <w:t>____</w:t>
      </w:r>
      <w:r w:rsidR="00CF6A4C">
        <w:rPr>
          <w:b w:val="0"/>
        </w:rPr>
        <w:t>_</w:t>
      </w:r>
      <w:r w:rsidR="009011C9" w:rsidRPr="002018FC">
        <w:rPr>
          <w:b w:val="0"/>
        </w:rPr>
        <w:t>__</w:t>
      </w:r>
      <w:r w:rsidR="00CE5E0C">
        <w:rPr>
          <w:b w:val="0"/>
        </w:rPr>
        <w:t>_____</w:t>
      </w:r>
      <w:r w:rsidR="00000BE7">
        <w:rPr>
          <w:b w:val="0"/>
        </w:rPr>
        <w:t>___</w:t>
      </w:r>
      <w:r w:rsidR="005530D0">
        <w:rPr>
          <w:b w:val="0"/>
        </w:rPr>
        <w:t>___</w:t>
      </w:r>
      <w:r w:rsidR="00CF6A4C">
        <w:rPr>
          <w:b w:val="0"/>
        </w:rPr>
        <w:t>__</w:t>
      </w:r>
      <w:r w:rsidR="00777557">
        <w:rPr>
          <w:b w:val="0"/>
        </w:rPr>
        <w:t>___</w:t>
      </w:r>
      <w:r w:rsidR="00CF6A4C">
        <w:rPr>
          <w:b w:val="0"/>
        </w:rPr>
        <w:t>__</w:t>
      </w:r>
      <w:r w:rsidR="00443C22">
        <w:rPr>
          <w:b w:val="0"/>
        </w:rPr>
        <w:t>____</w:t>
      </w:r>
      <w:r w:rsidR="00CF6A4C">
        <w:rPr>
          <w:b w:val="0"/>
        </w:rPr>
        <w:t>_</w:t>
      </w:r>
      <w:r w:rsidR="00BF6C71">
        <w:t xml:space="preserve">      </w:t>
      </w:r>
      <w:r w:rsidR="00902D08">
        <w:t xml:space="preserve">ETS </w:t>
      </w:r>
      <w:r w:rsidR="009011C9">
        <w:t>__</w:t>
      </w:r>
      <w:r w:rsidR="00CF6A4C">
        <w:t>__</w:t>
      </w:r>
      <w:r w:rsidR="009011C9" w:rsidRPr="002018FC">
        <w:rPr>
          <w:b w:val="0"/>
        </w:rPr>
        <w:t>______</w:t>
      </w:r>
      <w:r w:rsidR="00CE5E0C">
        <w:rPr>
          <w:b w:val="0"/>
        </w:rPr>
        <w:t>______</w:t>
      </w:r>
      <w:r w:rsidR="009011C9" w:rsidRPr="002018FC">
        <w:rPr>
          <w:b w:val="0"/>
        </w:rPr>
        <w:t>_</w:t>
      </w:r>
      <w:r w:rsidR="00902D08">
        <w:t xml:space="preserve"> </w:t>
      </w:r>
      <w:r w:rsidR="004267C9">
        <w:t xml:space="preserve"> </w:t>
      </w:r>
      <w:r w:rsidR="00902D08">
        <w:t xml:space="preserve"> </w:t>
      </w:r>
      <w:r w:rsidR="00CE5E0C">
        <w:t xml:space="preserve">           </w:t>
      </w:r>
      <w:r w:rsidR="00902D08">
        <w:t>FE: _</w:t>
      </w:r>
      <w:r>
        <w:t>_</w:t>
      </w:r>
      <w:r w:rsidRPr="002018FC">
        <w:rPr>
          <w:b w:val="0"/>
        </w:rPr>
        <w:t>_________</w:t>
      </w:r>
      <w:r w:rsidR="00902D08" w:rsidRPr="002018FC">
        <w:rPr>
          <w:b w:val="0"/>
        </w:rPr>
        <w:t>__</w:t>
      </w:r>
      <w:r w:rsidRPr="002018FC">
        <w:rPr>
          <w:b w:val="0"/>
        </w:rPr>
        <w:t>____</w:t>
      </w:r>
      <w:r w:rsidR="00000BE7">
        <w:rPr>
          <w:b w:val="0"/>
        </w:rPr>
        <w:t>_</w:t>
      </w:r>
      <w:r w:rsidR="00443C22">
        <w:rPr>
          <w:b w:val="0"/>
        </w:rPr>
        <w:t>_______</w:t>
      </w:r>
      <w:r w:rsidR="0059742A">
        <w:rPr>
          <w:b w:val="0"/>
        </w:rPr>
        <w:t>_____</w:t>
      </w:r>
      <w:r w:rsidR="00443C22">
        <w:rPr>
          <w:b w:val="0"/>
        </w:rPr>
        <w:t>_</w:t>
      </w:r>
      <w:r w:rsidR="0059742A">
        <w:rPr>
          <w:b w:val="0"/>
        </w:rPr>
        <w:t>______</w:t>
      </w:r>
      <w:r w:rsidR="00000BE7">
        <w:rPr>
          <w:b w:val="0"/>
        </w:rPr>
        <w:t>_</w:t>
      </w:r>
    </w:p>
    <w:p w14:paraId="77E0204E" w14:textId="096DFDEE" w:rsidR="00F40106" w:rsidRDefault="00F40106" w:rsidP="005530D0">
      <w:pPr>
        <w:pStyle w:val="Heading3"/>
        <w:spacing w:before="60"/>
        <w:ind w:left="533" w:hanging="979"/>
        <w:rPr>
          <w:b w:val="0"/>
          <w:bCs w:val="0"/>
        </w:rPr>
      </w:pPr>
      <w:r>
        <w:rPr>
          <w:sz w:val="20"/>
          <w:szCs w:val="20"/>
        </w:rPr>
        <w:t xml:space="preserve">                   </w:t>
      </w:r>
      <w:r w:rsidR="005530D0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>
        <w:rPr>
          <w:b w:val="0"/>
          <w:bCs w:val="0"/>
        </w:rPr>
        <w:t xml:space="preserve">SEM-YEAR       </w:t>
      </w:r>
      <w:r w:rsidR="00CE5E0C">
        <w:rPr>
          <w:b w:val="0"/>
          <w:bCs w:val="0"/>
        </w:rPr>
        <w:t xml:space="preserve">               </w:t>
      </w:r>
      <w:r w:rsidR="00777557">
        <w:rPr>
          <w:b w:val="0"/>
          <w:bCs w:val="0"/>
        </w:rPr>
        <w:t xml:space="preserve">     </w:t>
      </w:r>
      <w:r>
        <w:rPr>
          <w:b w:val="0"/>
          <w:bCs w:val="0"/>
        </w:rPr>
        <w:t xml:space="preserve">SCORE             </w:t>
      </w:r>
      <w:r w:rsidR="00777557">
        <w:rPr>
          <w:b w:val="0"/>
          <w:bCs w:val="0"/>
        </w:rPr>
        <w:t xml:space="preserve">        </w:t>
      </w:r>
      <w:r w:rsidR="00000BE7">
        <w:rPr>
          <w:b w:val="0"/>
          <w:bCs w:val="0"/>
        </w:rPr>
        <w:t xml:space="preserve">               </w:t>
      </w:r>
      <w:r>
        <w:rPr>
          <w:b w:val="0"/>
          <w:bCs w:val="0"/>
        </w:rPr>
        <w:t xml:space="preserve">   SEM – YEAR</w:t>
      </w:r>
      <w:r>
        <w:rPr>
          <w:b w:val="0"/>
          <w:bCs w:val="0"/>
          <w:sz w:val="20"/>
          <w:szCs w:val="20"/>
        </w:rPr>
        <w:t xml:space="preserve">          </w:t>
      </w:r>
      <w:r w:rsidR="00CE5C7D">
        <w:rPr>
          <w:b w:val="0"/>
          <w:bCs w:val="0"/>
          <w:sz w:val="20"/>
          <w:szCs w:val="20"/>
        </w:rPr>
        <w:t xml:space="preserve"> </w:t>
      </w:r>
      <w:r>
        <w:rPr>
          <w:b w:val="0"/>
          <w:bCs w:val="0"/>
          <w:sz w:val="20"/>
          <w:szCs w:val="20"/>
        </w:rPr>
        <w:t xml:space="preserve"> </w:t>
      </w:r>
      <w:r w:rsidR="00CE5E0C">
        <w:rPr>
          <w:b w:val="0"/>
          <w:bCs w:val="0"/>
          <w:sz w:val="20"/>
          <w:szCs w:val="20"/>
        </w:rPr>
        <w:t xml:space="preserve">                             </w:t>
      </w:r>
      <w:r w:rsidR="005530D0">
        <w:rPr>
          <w:b w:val="0"/>
          <w:bCs w:val="0"/>
          <w:sz w:val="20"/>
          <w:szCs w:val="20"/>
        </w:rPr>
        <w:t xml:space="preserve">  </w:t>
      </w:r>
      <w:r w:rsidR="00CE5E0C">
        <w:rPr>
          <w:b w:val="0"/>
          <w:bCs w:val="0"/>
          <w:sz w:val="20"/>
          <w:szCs w:val="20"/>
        </w:rPr>
        <w:t xml:space="preserve"> </w:t>
      </w:r>
      <w:r>
        <w:rPr>
          <w:b w:val="0"/>
          <w:bCs w:val="0"/>
        </w:rPr>
        <w:t xml:space="preserve">SEM – YEAR       </w:t>
      </w:r>
    </w:p>
    <w:p w14:paraId="6C445721" w14:textId="77777777" w:rsidR="00F40106" w:rsidRDefault="00F40106">
      <w:pPr>
        <w:widowControl w:val="0"/>
        <w:tabs>
          <w:tab w:val="left" w:pos="532"/>
        </w:tabs>
        <w:autoSpaceDE w:val="0"/>
        <w:autoSpaceDN w:val="0"/>
        <w:adjustRightInd w:val="0"/>
        <w:ind w:left="532" w:hanging="532"/>
        <w:rPr>
          <w:b/>
          <w:bCs/>
          <w:sz w:val="22"/>
          <w:szCs w:val="22"/>
        </w:rPr>
      </w:pPr>
    </w:p>
    <w:tbl>
      <w:tblPr>
        <w:tblW w:w="113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9"/>
        <w:gridCol w:w="292"/>
        <w:gridCol w:w="484"/>
        <w:gridCol w:w="450"/>
        <w:gridCol w:w="563"/>
        <w:gridCol w:w="1237"/>
        <w:gridCol w:w="360"/>
        <w:gridCol w:w="2194"/>
        <w:gridCol w:w="270"/>
        <w:gridCol w:w="506"/>
        <w:gridCol w:w="450"/>
        <w:gridCol w:w="563"/>
        <w:gridCol w:w="1147"/>
        <w:gridCol w:w="383"/>
      </w:tblGrid>
      <w:tr w:rsidR="00F40106" w14:paraId="46E2333E" w14:textId="77777777" w:rsidTr="00777557">
        <w:trPr>
          <w:cantSplit/>
          <w:jc w:val="center"/>
        </w:trPr>
        <w:tc>
          <w:tcPr>
            <w:tcW w:w="2711" w:type="dxa"/>
            <w:gridSpan w:val="2"/>
            <w:tcBorders>
              <w:top w:val="thinThickThinSmallGap" w:sz="24" w:space="0" w:color="auto"/>
              <w:left w:val="thinThickThinSmallGap" w:sz="24" w:space="0" w:color="auto"/>
              <w:bottom w:val="double" w:sz="4" w:space="0" w:color="auto"/>
            </w:tcBorders>
          </w:tcPr>
          <w:p w14:paraId="14CF8480" w14:textId="77777777" w:rsidR="00F40106" w:rsidRDefault="00F40106">
            <w:pPr>
              <w:pStyle w:val="Heading4"/>
            </w:pPr>
            <w:r>
              <w:t>Courses Required</w:t>
            </w:r>
          </w:p>
        </w:tc>
        <w:tc>
          <w:tcPr>
            <w:tcW w:w="1497" w:type="dxa"/>
            <w:gridSpan w:val="3"/>
            <w:tcBorders>
              <w:top w:val="thinThickThinSmallGap" w:sz="24" w:space="0" w:color="auto"/>
              <w:bottom w:val="double" w:sz="4" w:space="0" w:color="auto"/>
            </w:tcBorders>
          </w:tcPr>
          <w:p w14:paraId="781AF18C" w14:textId="77777777" w:rsidR="00F40106" w:rsidRDefault="00F40106">
            <w:pPr>
              <w:pStyle w:val="Heading4"/>
            </w:pPr>
            <w:r>
              <w:t>Grade</w:t>
            </w:r>
          </w:p>
        </w:tc>
        <w:tc>
          <w:tcPr>
            <w:tcW w:w="1597" w:type="dxa"/>
            <w:gridSpan w:val="2"/>
            <w:tcBorders>
              <w:top w:val="thinThickThinSmallGap" w:sz="24" w:space="0" w:color="auto"/>
              <w:bottom w:val="double" w:sz="4" w:space="0" w:color="auto"/>
              <w:right w:val="thinThickThinSmallGap" w:sz="24" w:space="0" w:color="auto"/>
            </w:tcBorders>
          </w:tcPr>
          <w:p w14:paraId="3CB179E7" w14:textId="77777777" w:rsidR="00F40106" w:rsidRDefault="00F40106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ubstitutions</w:t>
            </w:r>
          </w:p>
        </w:tc>
        <w:tc>
          <w:tcPr>
            <w:tcW w:w="2464" w:type="dxa"/>
            <w:gridSpan w:val="2"/>
            <w:tcBorders>
              <w:top w:val="thinThickThinSmallGap" w:sz="24" w:space="0" w:color="auto"/>
              <w:left w:val="thinThickThinSmallGap" w:sz="24" w:space="0" w:color="auto"/>
              <w:bottom w:val="double" w:sz="4" w:space="0" w:color="auto"/>
            </w:tcBorders>
          </w:tcPr>
          <w:p w14:paraId="7F9E5813" w14:textId="77777777" w:rsidR="00F40106" w:rsidRDefault="00F40106">
            <w:pPr>
              <w:pStyle w:val="Heading4"/>
              <w:rPr>
                <w:sz w:val="22"/>
                <w:szCs w:val="22"/>
              </w:rPr>
            </w:pPr>
            <w:r>
              <w:t>Courses Required</w:t>
            </w:r>
          </w:p>
        </w:tc>
        <w:tc>
          <w:tcPr>
            <w:tcW w:w="1519" w:type="dxa"/>
            <w:gridSpan w:val="3"/>
            <w:tcBorders>
              <w:top w:val="thinThickThinSmallGap" w:sz="24" w:space="0" w:color="auto"/>
              <w:bottom w:val="double" w:sz="4" w:space="0" w:color="auto"/>
            </w:tcBorders>
          </w:tcPr>
          <w:p w14:paraId="78A5C3D7" w14:textId="77777777" w:rsidR="00F40106" w:rsidRDefault="00F40106">
            <w:pPr>
              <w:pStyle w:val="Heading4"/>
            </w:pPr>
            <w:r>
              <w:t>Grade</w:t>
            </w:r>
          </w:p>
        </w:tc>
        <w:tc>
          <w:tcPr>
            <w:tcW w:w="1530" w:type="dxa"/>
            <w:gridSpan w:val="2"/>
            <w:tcBorders>
              <w:top w:val="thinThickThinSmallGap" w:sz="24" w:space="0" w:color="auto"/>
              <w:bottom w:val="double" w:sz="4" w:space="0" w:color="auto"/>
              <w:right w:val="thinThickThinSmallGap" w:sz="24" w:space="0" w:color="auto"/>
            </w:tcBorders>
          </w:tcPr>
          <w:p w14:paraId="0A570186" w14:textId="77777777" w:rsidR="00F40106" w:rsidRDefault="00F40106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ubstitutions</w:t>
            </w:r>
          </w:p>
        </w:tc>
      </w:tr>
      <w:tr w:rsidR="00CE5C7D" w14:paraId="055D7FF7" w14:textId="77777777" w:rsidTr="00777557">
        <w:trPr>
          <w:cantSplit/>
          <w:trHeight w:val="915"/>
          <w:jc w:val="center"/>
        </w:trPr>
        <w:tc>
          <w:tcPr>
            <w:tcW w:w="2419" w:type="dxa"/>
            <w:tcBorders>
              <w:top w:val="double" w:sz="4" w:space="0" w:color="auto"/>
              <w:left w:val="thinThickThinSmallGap" w:sz="24" w:space="0" w:color="auto"/>
            </w:tcBorders>
          </w:tcPr>
          <w:p w14:paraId="6ED4A8E3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  <w:p w14:paraId="6F6004B9" w14:textId="77777777" w:rsidR="00CE5C7D" w:rsidRDefault="00CE5C7D" w:rsidP="00CE5C7D">
            <w:pPr>
              <w:pStyle w:val="Heading6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se</w:t>
            </w:r>
          </w:p>
        </w:tc>
        <w:tc>
          <w:tcPr>
            <w:tcW w:w="292" w:type="dxa"/>
            <w:tcBorders>
              <w:top w:val="double" w:sz="4" w:space="0" w:color="auto"/>
            </w:tcBorders>
            <w:textDirection w:val="btLr"/>
            <w:vAlign w:val="bottom"/>
          </w:tcPr>
          <w:p w14:paraId="51A21B93" w14:textId="77777777" w:rsidR="00CE5C7D" w:rsidRDefault="00CE5C7D" w:rsidP="00CE5C7D">
            <w:pPr>
              <w:ind w:left="115" w:right="115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r. Hr.</w:t>
            </w:r>
          </w:p>
        </w:tc>
        <w:tc>
          <w:tcPr>
            <w:tcW w:w="484" w:type="dxa"/>
            <w:tcBorders>
              <w:top w:val="double" w:sz="4" w:space="0" w:color="auto"/>
            </w:tcBorders>
            <w:textDirection w:val="btLr"/>
            <w:vAlign w:val="bottom"/>
          </w:tcPr>
          <w:p w14:paraId="5308C5AC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5" w:right="115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nsfer Hours</w:t>
            </w:r>
          </w:p>
        </w:tc>
        <w:tc>
          <w:tcPr>
            <w:tcW w:w="450" w:type="dxa"/>
            <w:tcBorders>
              <w:top w:val="double" w:sz="4" w:space="0" w:color="auto"/>
            </w:tcBorders>
            <w:textDirection w:val="btLr"/>
            <w:vAlign w:val="bottom"/>
          </w:tcPr>
          <w:p w14:paraId="12942736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5" w:right="115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SU Complete</w:t>
            </w:r>
          </w:p>
        </w:tc>
        <w:tc>
          <w:tcPr>
            <w:tcW w:w="563" w:type="dxa"/>
            <w:tcBorders>
              <w:top w:val="double" w:sz="4" w:space="0" w:color="auto"/>
            </w:tcBorders>
            <w:textDirection w:val="btLr"/>
            <w:vAlign w:val="bottom"/>
          </w:tcPr>
          <w:p w14:paraId="58B10048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5" w:right="115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mester Year</w:t>
            </w:r>
          </w:p>
        </w:tc>
        <w:tc>
          <w:tcPr>
            <w:tcW w:w="1237" w:type="dxa"/>
            <w:tcBorders>
              <w:top w:val="double" w:sz="4" w:space="0" w:color="auto"/>
            </w:tcBorders>
          </w:tcPr>
          <w:p w14:paraId="1964B6CE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</w:p>
          <w:p w14:paraId="47C5BED9" w14:textId="77777777" w:rsidR="00CE5C7D" w:rsidRDefault="00CE5C7D" w:rsidP="00CE5C7D">
            <w:pPr>
              <w:pStyle w:val="Heading6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rse</w:t>
            </w:r>
          </w:p>
          <w:p w14:paraId="083765A6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ffered</w:t>
            </w:r>
          </w:p>
        </w:tc>
        <w:tc>
          <w:tcPr>
            <w:tcW w:w="360" w:type="dxa"/>
            <w:tcBorders>
              <w:top w:val="double" w:sz="4" w:space="0" w:color="auto"/>
              <w:right w:val="thinThickThinSmallGap" w:sz="24" w:space="0" w:color="auto"/>
            </w:tcBorders>
            <w:textDirection w:val="btLr"/>
          </w:tcPr>
          <w:p w14:paraId="50434A79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3" w:right="113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 Cr. Hr.</w:t>
            </w:r>
          </w:p>
        </w:tc>
        <w:tc>
          <w:tcPr>
            <w:tcW w:w="2194" w:type="dxa"/>
            <w:tcBorders>
              <w:top w:val="double" w:sz="4" w:space="0" w:color="auto"/>
              <w:left w:val="thinThickThinSmallGap" w:sz="24" w:space="0" w:color="auto"/>
            </w:tcBorders>
          </w:tcPr>
          <w:p w14:paraId="408CF480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jc w:val="center"/>
              <w:rPr>
                <w:b/>
                <w:bCs/>
                <w:sz w:val="20"/>
                <w:szCs w:val="20"/>
              </w:rPr>
            </w:pPr>
          </w:p>
          <w:p w14:paraId="7A8CA598" w14:textId="77777777" w:rsidR="00CE5C7D" w:rsidRDefault="00CE5C7D" w:rsidP="00CE5C7D">
            <w:pPr>
              <w:pStyle w:val="Heading8"/>
              <w:rPr>
                <w:sz w:val="16"/>
                <w:szCs w:val="16"/>
              </w:rPr>
            </w:pPr>
            <w:r>
              <w:t>Course</w:t>
            </w:r>
          </w:p>
        </w:tc>
        <w:tc>
          <w:tcPr>
            <w:tcW w:w="270" w:type="dxa"/>
            <w:tcBorders>
              <w:top w:val="double" w:sz="4" w:space="0" w:color="auto"/>
            </w:tcBorders>
            <w:textDirection w:val="btLr"/>
            <w:vAlign w:val="bottom"/>
          </w:tcPr>
          <w:p w14:paraId="00B9A2EC" w14:textId="77777777" w:rsidR="00CE5C7D" w:rsidRDefault="00CE5C7D" w:rsidP="00CE5C7D">
            <w:pPr>
              <w:ind w:left="113" w:right="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r. Hr.</w:t>
            </w:r>
          </w:p>
        </w:tc>
        <w:tc>
          <w:tcPr>
            <w:tcW w:w="506" w:type="dxa"/>
            <w:tcBorders>
              <w:top w:val="double" w:sz="4" w:space="0" w:color="auto"/>
            </w:tcBorders>
            <w:textDirection w:val="btLr"/>
            <w:vAlign w:val="bottom"/>
          </w:tcPr>
          <w:p w14:paraId="6CABDE05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3" w:right="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nsfer Hours</w:t>
            </w:r>
          </w:p>
        </w:tc>
        <w:tc>
          <w:tcPr>
            <w:tcW w:w="450" w:type="dxa"/>
            <w:tcBorders>
              <w:top w:val="double" w:sz="4" w:space="0" w:color="auto"/>
            </w:tcBorders>
            <w:textDirection w:val="btLr"/>
            <w:vAlign w:val="bottom"/>
          </w:tcPr>
          <w:p w14:paraId="18715F0E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3" w:right="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SU Complete</w:t>
            </w:r>
          </w:p>
        </w:tc>
        <w:tc>
          <w:tcPr>
            <w:tcW w:w="563" w:type="dxa"/>
            <w:tcBorders>
              <w:top w:val="double" w:sz="4" w:space="0" w:color="auto"/>
            </w:tcBorders>
            <w:textDirection w:val="btLr"/>
            <w:vAlign w:val="bottom"/>
          </w:tcPr>
          <w:p w14:paraId="5058570E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5" w:right="115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mester Year</w:t>
            </w:r>
          </w:p>
        </w:tc>
        <w:tc>
          <w:tcPr>
            <w:tcW w:w="1147" w:type="dxa"/>
            <w:tcBorders>
              <w:top w:val="double" w:sz="4" w:space="0" w:color="auto"/>
            </w:tcBorders>
          </w:tcPr>
          <w:p w14:paraId="68108C0D" w14:textId="77777777" w:rsidR="00CE5C7D" w:rsidRDefault="00CE5C7D" w:rsidP="00CE5C7D">
            <w:pPr>
              <w:pStyle w:val="Heading6"/>
              <w:jc w:val="center"/>
              <w:rPr>
                <w:sz w:val="16"/>
                <w:szCs w:val="16"/>
              </w:rPr>
            </w:pPr>
          </w:p>
          <w:p w14:paraId="5DD9B200" w14:textId="77777777" w:rsidR="00CE5C7D" w:rsidRDefault="00CE5C7D" w:rsidP="00CE5C7D">
            <w:pPr>
              <w:pStyle w:val="Heading6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rse</w:t>
            </w:r>
          </w:p>
          <w:p w14:paraId="038E9DB1" w14:textId="77777777" w:rsidR="00CE5C7D" w:rsidRDefault="00CE5C7D" w:rsidP="00CE5C7D">
            <w:pPr>
              <w:pStyle w:val="Heading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ffered</w:t>
            </w:r>
          </w:p>
        </w:tc>
        <w:tc>
          <w:tcPr>
            <w:tcW w:w="383" w:type="dxa"/>
            <w:tcBorders>
              <w:top w:val="double" w:sz="4" w:space="0" w:color="auto"/>
              <w:right w:val="thinThickThinSmallGap" w:sz="24" w:space="0" w:color="auto"/>
            </w:tcBorders>
            <w:textDirection w:val="btLr"/>
          </w:tcPr>
          <w:p w14:paraId="1144542A" w14:textId="77777777" w:rsidR="00CE5C7D" w:rsidRDefault="00CE5C7D" w:rsidP="00CE5C7D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113" w:right="113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Cr. Hr.</w:t>
            </w:r>
          </w:p>
        </w:tc>
      </w:tr>
      <w:tr w:rsidR="00E145AE" w14:paraId="2B074408" w14:textId="77777777" w:rsidTr="00000BE7">
        <w:trPr>
          <w:cantSplit/>
          <w:trHeight w:val="305"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F02DCC0" w14:textId="77777777" w:rsidR="00E145AE" w:rsidRPr="00CB2B74" w:rsidRDefault="00E145AE" w:rsidP="00E145AE">
            <w:pPr>
              <w:pStyle w:val="Heading6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.0   UNIVERSITY</w:t>
            </w:r>
          </w:p>
        </w:tc>
        <w:tc>
          <w:tcPr>
            <w:tcW w:w="292" w:type="dxa"/>
            <w:shd w:val="clear" w:color="auto" w:fill="948A54" w:themeFill="background2" w:themeFillShade="80"/>
          </w:tcPr>
          <w:p w14:paraId="5BDBB087" w14:textId="77777777" w:rsidR="00E145AE" w:rsidRDefault="00E145AE" w:rsidP="00E145AE">
            <w:pPr>
              <w:pStyle w:val="Heading6"/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161011C6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01868D89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21F06184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1237" w:type="dxa"/>
            <w:shd w:val="clear" w:color="auto" w:fill="948A54" w:themeFill="background2" w:themeFillShade="80"/>
          </w:tcPr>
          <w:p w14:paraId="1DD9C6E5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46AFF82D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67D0A249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>8</w:t>
            </w:r>
            <w:r w:rsidRPr="00CB2B74">
              <w:rPr>
                <w:rFonts w:ascii="Arial Narrow" w:hAnsi="Arial Narrow"/>
                <w:b/>
                <w:sz w:val="18"/>
                <w:szCs w:val="18"/>
              </w:rPr>
              <w:t>.0  ENGINEERING CORE</w:t>
            </w:r>
          </w:p>
        </w:tc>
        <w:tc>
          <w:tcPr>
            <w:tcW w:w="270" w:type="dxa"/>
            <w:shd w:val="clear" w:color="auto" w:fill="948A54" w:themeFill="background2" w:themeFillShade="80"/>
          </w:tcPr>
          <w:p w14:paraId="49EEBB10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506" w:type="dxa"/>
            <w:shd w:val="clear" w:color="auto" w:fill="948A54" w:themeFill="background2" w:themeFillShade="80"/>
          </w:tcPr>
          <w:p w14:paraId="668B27E8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0386D9FC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67653ED5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  <w:shd w:val="clear" w:color="auto" w:fill="948A54" w:themeFill="background2" w:themeFillShade="80"/>
          </w:tcPr>
          <w:p w14:paraId="32286A9D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538EDED4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1D713E1E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50C9B8A7" w14:textId="77777777" w:rsidR="00E145AE" w:rsidRPr="00CB2B74" w:rsidRDefault="00E145AE" w:rsidP="00E145AE">
            <w:pPr>
              <w:pStyle w:val="Heading6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UNIV 1000</w:t>
            </w:r>
          </w:p>
        </w:tc>
        <w:tc>
          <w:tcPr>
            <w:tcW w:w="292" w:type="dxa"/>
          </w:tcPr>
          <w:p w14:paraId="65BDBF06" w14:textId="5761F92B" w:rsidR="00E145AE" w:rsidRDefault="00E145AE" w:rsidP="00E145AE">
            <w:pPr>
              <w:pStyle w:val="Heading6"/>
            </w:pPr>
          </w:p>
        </w:tc>
        <w:tc>
          <w:tcPr>
            <w:tcW w:w="484" w:type="dxa"/>
          </w:tcPr>
          <w:p w14:paraId="3B5639A6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450" w:type="dxa"/>
          </w:tcPr>
          <w:p w14:paraId="75EE616E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563" w:type="dxa"/>
          </w:tcPr>
          <w:p w14:paraId="551CA7C7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1237" w:type="dxa"/>
          </w:tcPr>
          <w:p w14:paraId="475D7002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69EDA16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77216444" w14:textId="77777777" w:rsidR="00E145AE" w:rsidRPr="00CB2B74" w:rsidRDefault="00E145AE" w:rsidP="00E145AE">
            <w:pPr>
              <w:widowControl w:val="0"/>
              <w:tabs>
                <w:tab w:val="left" w:pos="320"/>
              </w:tabs>
              <w:autoSpaceDE w:val="0"/>
              <w:autoSpaceDN w:val="0"/>
              <w:adjustRightInd w:val="0"/>
              <w:ind w:left="32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270" w:type="dxa"/>
          </w:tcPr>
          <w:p w14:paraId="57108295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506" w:type="dxa"/>
          </w:tcPr>
          <w:p w14:paraId="2F6E6DF7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3A7D5C6C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764F5DD8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5DD013AA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128F45B0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0A7A8890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1C68BBD3" w14:textId="77777777" w:rsidR="00E145AE" w:rsidRPr="00CB2B74" w:rsidRDefault="00E145AE" w:rsidP="00E145AE">
            <w:pPr>
              <w:pStyle w:val="Heading6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</w:t>
            </w:r>
            <w:r w:rsidRPr="00CB2B74">
              <w:rPr>
                <w:rFonts w:ascii="Arial Narrow" w:hAnsi="Arial Narrow"/>
              </w:rPr>
              <w:t>.0   MATHEMATICS</w:t>
            </w:r>
          </w:p>
        </w:tc>
        <w:tc>
          <w:tcPr>
            <w:tcW w:w="292" w:type="dxa"/>
            <w:shd w:val="clear" w:color="auto" w:fill="948A54" w:themeFill="background2" w:themeFillShade="80"/>
          </w:tcPr>
          <w:p w14:paraId="78FA4698" w14:textId="77777777" w:rsidR="00E145AE" w:rsidRDefault="00E145AE" w:rsidP="00E145AE">
            <w:pPr>
              <w:pStyle w:val="Heading6"/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34733738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431A3EE1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60EB07EA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1237" w:type="dxa"/>
            <w:shd w:val="clear" w:color="auto" w:fill="948A54" w:themeFill="background2" w:themeFillShade="80"/>
          </w:tcPr>
          <w:p w14:paraId="339B9578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72C1E0ED" w14:textId="77777777" w:rsidR="00E145AE" w:rsidRDefault="00E145AE" w:rsidP="00E145AE">
            <w:pPr>
              <w:pStyle w:val="Heading6"/>
              <w:rPr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12DED71E" w14:textId="77777777" w:rsidR="00E145AE" w:rsidRPr="004B4F3E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2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4B4F3E">
              <w:rPr>
                <w:rFonts w:ascii="Arial Narrow" w:hAnsi="Arial Narrow"/>
                <w:b/>
                <w:sz w:val="18"/>
                <w:szCs w:val="18"/>
              </w:rPr>
              <w:t>ENGR 10</w:t>
            </w:r>
            <w:r>
              <w:rPr>
                <w:rFonts w:ascii="Arial Narrow" w:hAnsi="Arial Narrow"/>
                <w:b/>
                <w:sz w:val="18"/>
                <w:szCs w:val="18"/>
              </w:rPr>
              <w:t>20</w:t>
            </w:r>
          </w:p>
        </w:tc>
        <w:tc>
          <w:tcPr>
            <w:tcW w:w="270" w:type="dxa"/>
          </w:tcPr>
          <w:p w14:paraId="09EF467C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506" w:type="dxa"/>
          </w:tcPr>
          <w:p w14:paraId="3B6FB972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482A1F4F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12FFEBD3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7F06B41F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F390B7D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14DB66EA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19D5C119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MATH 191</w:t>
            </w:r>
            <w:r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292" w:type="dxa"/>
          </w:tcPr>
          <w:p w14:paraId="385DAC2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7CA3413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1E09D963" w14:textId="77777777" w:rsidR="00E145AE" w:rsidRPr="00702C2B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6"/>
                <w:szCs w:val="16"/>
              </w:rPr>
            </w:pPr>
          </w:p>
        </w:tc>
        <w:tc>
          <w:tcPr>
            <w:tcW w:w="563" w:type="dxa"/>
          </w:tcPr>
          <w:p w14:paraId="7AE56EEC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4EDD4A45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1A7720B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672E0828" w14:textId="77777777" w:rsidR="00E145AE" w:rsidRPr="004B4F3E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2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4B4F3E">
              <w:rPr>
                <w:rFonts w:ascii="Arial Narrow" w:hAnsi="Arial Narrow"/>
                <w:b/>
                <w:sz w:val="18"/>
                <w:szCs w:val="18"/>
              </w:rPr>
              <w:t xml:space="preserve">ENGR </w:t>
            </w:r>
            <w:r>
              <w:rPr>
                <w:rFonts w:ascii="Arial Narrow" w:hAnsi="Arial Narrow"/>
                <w:b/>
                <w:sz w:val="18"/>
                <w:szCs w:val="18"/>
              </w:rPr>
              <w:t>1151</w:t>
            </w:r>
          </w:p>
        </w:tc>
        <w:tc>
          <w:tcPr>
            <w:tcW w:w="270" w:type="dxa"/>
          </w:tcPr>
          <w:p w14:paraId="6BFBC8E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35577F71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8C0E1FF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1AAAEC93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2A427D7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3D45C07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4EAF81F5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4007E7D7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MATH 192</w:t>
            </w:r>
            <w:r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292" w:type="dxa"/>
          </w:tcPr>
          <w:p w14:paraId="0A55EBDD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</w:tcPr>
          <w:p w14:paraId="1D463F13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2AEE81D0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1AF6CE19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</w:tcPr>
          <w:p w14:paraId="094D5E24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821425F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2EFC38AA" w14:textId="77777777" w:rsidR="00E145AE" w:rsidRPr="00CB2B74" w:rsidRDefault="00E145AE" w:rsidP="00E145AE">
            <w:pPr>
              <w:pStyle w:val="Heading6"/>
              <w:rPr>
                <w:rFonts w:ascii="Arial Narrow" w:hAnsi="Arial Narrow"/>
              </w:rPr>
            </w:pPr>
            <w:r w:rsidRPr="00CB2B74">
              <w:rPr>
                <w:rFonts w:ascii="Arial Narrow" w:hAnsi="Arial Narrow"/>
              </w:rPr>
              <w:t xml:space="preserve">      </w:t>
            </w:r>
            <w:r>
              <w:rPr>
                <w:rFonts w:ascii="Arial Narrow" w:hAnsi="Arial Narrow"/>
              </w:rPr>
              <w:t xml:space="preserve"> </w:t>
            </w:r>
            <w:r w:rsidRPr="00CB2B74">
              <w:rPr>
                <w:rFonts w:ascii="Arial Narrow" w:hAnsi="Arial Narrow"/>
              </w:rPr>
              <w:t xml:space="preserve"> ENGR 2000</w:t>
            </w:r>
          </w:p>
        </w:tc>
        <w:tc>
          <w:tcPr>
            <w:tcW w:w="270" w:type="dxa"/>
          </w:tcPr>
          <w:p w14:paraId="1D1698DE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506" w:type="dxa"/>
          </w:tcPr>
          <w:p w14:paraId="06F33E97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3CB4D456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0042CAE7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1D6EA35D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87DD70B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320C6549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3E19805A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MATH 211</w:t>
            </w:r>
            <w:r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292" w:type="dxa"/>
          </w:tcPr>
          <w:p w14:paraId="735DC93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6FFC6E75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422682E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5A78B04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630EB3BC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612126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3E580056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</w:t>
            </w:r>
            <w:r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</w:t>
            </w: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ENGR 2001</w:t>
            </w:r>
          </w:p>
        </w:tc>
        <w:tc>
          <w:tcPr>
            <w:tcW w:w="270" w:type="dxa"/>
          </w:tcPr>
          <w:p w14:paraId="5111A8B3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2D81C37B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6635011A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1A781DDC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0D1E4B7B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E4256E5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71788A7D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2096700C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MATH 3120</w:t>
            </w:r>
          </w:p>
        </w:tc>
        <w:tc>
          <w:tcPr>
            <w:tcW w:w="292" w:type="dxa"/>
          </w:tcPr>
          <w:p w14:paraId="46553D9F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</w:tcPr>
          <w:p w14:paraId="4F29DE9E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144E35C8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17720017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</w:tcPr>
          <w:p w14:paraId="0B7A424F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C4E7CE8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1A1AB091" w14:textId="77777777" w:rsidR="00E145AE" w:rsidRPr="00CB2B74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  <w:r w:rsidRPr="00CB2B74">
              <w:rPr>
                <w:rFonts w:ascii="Arial Narrow" w:hAnsi="Arial Narrow"/>
              </w:rPr>
              <w:t xml:space="preserve">       ENGR 2010</w:t>
            </w:r>
          </w:p>
        </w:tc>
        <w:tc>
          <w:tcPr>
            <w:tcW w:w="270" w:type="dxa"/>
          </w:tcPr>
          <w:p w14:paraId="0CF46DE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182874AF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63112188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234054F2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76078906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1A20A577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42676045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3865C975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MATH</w:t>
            </w:r>
            <w:r w:rsidR="00397D88">
              <w:rPr>
                <w:rFonts w:ascii="Arial Narrow" w:hAnsi="Arial Narrow"/>
                <w:sz w:val="18"/>
                <w:szCs w:val="18"/>
              </w:rPr>
              <w:t>3610</w:t>
            </w:r>
          </w:p>
        </w:tc>
        <w:tc>
          <w:tcPr>
            <w:tcW w:w="292" w:type="dxa"/>
          </w:tcPr>
          <w:p w14:paraId="33EE64A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5B97F14C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6F10C4E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15EB904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59ECCC4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C64D8E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73E27A26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2110</w:t>
            </w:r>
          </w:p>
        </w:tc>
        <w:tc>
          <w:tcPr>
            <w:tcW w:w="270" w:type="dxa"/>
          </w:tcPr>
          <w:p w14:paraId="5274E86F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6A05C210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9F2D48C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3D0FEE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33D01AD2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1A1AC9A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15A36254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12E5061E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2" w:type="dxa"/>
          </w:tcPr>
          <w:p w14:paraId="77287893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66A68AC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1E26B303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4DAE2ED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2E47C32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121668D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00C1BAE2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2120</w:t>
            </w:r>
          </w:p>
        </w:tc>
        <w:tc>
          <w:tcPr>
            <w:tcW w:w="270" w:type="dxa"/>
          </w:tcPr>
          <w:p w14:paraId="232B265A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496B11A7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2B91198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88D611A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62D31575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6EB22D0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30C525D5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37FFDF0C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2" w:type="dxa"/>
          </w:tcPr>
          <w:p w14:paraId="6E1CA17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5B6BC885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50F8724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6643FC94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593DB938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2FF7720F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42DF85B0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223</w:t>
            </w:r>
            <w:r>
              <w:rPr>
                <w:rFonts w:ascii="Arial Narrow" w:hAnsi="Arial Narrow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270" w:type="dxa"/>
          </w:tcPr>
          <w:p w14:paraId="14187B6B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0A43807B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5AA4A288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8FC2FEB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7DC7358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E5CFF90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0DFE8FA9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16493326" w14:textId="77777777" w:rsidR="00E145AE" w:rsidRPr="00CB2B74" w:rsidRDefault="00E145AE" w:rsidP="00E145AE">
            <w:pPr>
              <w:pStyle w:val="Heading6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3</w:t>
            </w:r>
            <w:r w:rsidRPr="00CB2B74">
              <w:rPr>
                <w:rFonts w:ascii="Arial Narrow" w:hAnsi="Arial Narrow"/>
              </w:rPr>
              <w:t>.0   SCIENCE</w:t>
            </w:r>
          </w:p>
        </w:tc>
        <w:tc>
          <w:tcPr>
            <w:tcW w:w="292" w:type="dxa"/>
            <w:shd w:val="clear" w:color="auto" w:fill="948A54" w:themeFill="background2" w:themeFillShade="80"/>
          </w:tcPr>
          <w:p w14:paraId="113BF952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44D88153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40E63261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5A279C49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  <w:shd w:val="clear" w:color="auto" w:fill="948A54" w:themeFill="background2" w:themeFillShade="80"/>
          </w:tcPr>
          <w:p w14:paraId="3CA38FAF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69CC0D61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542A3627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3200</w:t>
            </w:r>
          </w:p>
        </w:tc>
        <w:tc>
          <w:tcPr>
            <w:tcW w:w="270" w:type="dxa"/>
          </w:tcPr>
          <w:p w14:paraId="726C4FEE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40434E87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71286EA0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3728EB4F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37D800DA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74A58C26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21C0302F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79D9F1A0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CHEM 1110</w:t>
            </w:r>
          </w:p>
        </w:tc>
        <w:tc>
          <w:tcPr>
            <w:tcW w:w="292" w:type="dxa"/>
          </w:tcPr>
          <w:p w14:paraId="39177FE9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5592DFFD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EA7DEA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09157C2C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18494CD3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F14EDE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70F79A0C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3300</w:t>
            </w:r>
          </w:p>
        </w:tc>
        <w:tc>
          <w:tcPr>
            <w:tcW w:w="270" w:type="dxa"/>
          </w:tcPr>
          <w:p w14:paraId="65DDA41C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02EDB9CA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4FD3845" w14:textId="77777777" w:rsidR="00E145AE" w:rsidRPr="00702C2B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6"/>
                <w:szCs w:val="16"/>
              </w:rPr>
            </w:pPr>
          </w:p>
        </w:tc>
        <w:tc>
          <w:tcPr>
            <w:tcW w:w="563" w:type="dxa"/>
          </w:tcPr>
          <w:p w14:paraId="3164B09F" w14:textId="77777777" w:rsidR="00E145AE" w:rsidRPr="00702C2B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2"/>
                <w:szCs w:val="12"/>
              </w:rPr>
            </w:pPr>
          </w:p>
        </w:tc>
        <w:tc>
          <w:tcPr>
            <w:tcW w:w="1147" w:type="dxa"/>
          </w:tcPr>
          <w:p w14:paraId="7ED8906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5290561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0AFDC1E5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5053BA9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CHEM 1111</w:t>
            </w:r>
          </w:p>
        </w:tc>
        <w:tc>
          <w:tcPr>
            <w:tcW w:w="292" w:type="dxa"/>
          </w:tcPr>
          <w:p w14:paraId="14CEB244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5899957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17071FD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075D4464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2015562B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D977F0B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67F1B783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3400</w:t>
            </w:r>
          </w:p>
        </w:tc>
        <w:tc>
          <w:tcPr>
            <w:tcW w:w="270" w:type="dxa"/>
          </w:tcPr>
          <w:p w14:paraId="3F1A19CC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675C6E97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600B7BA2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3392DB75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23F9D6AC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42AD3CAE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1FCF2E27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44042A22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PHYS  2110</w:t>
            </w:r>
          </w:p>
        </w:tc>
        <w:tc>
          <w:tcPr>
            <w:tcW w:w="292" w:type="dxa"/>
          </w:tcPr>
          <w:p w14:paraId="6ED1402D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</w:tcPr>
          <w:p w14:paraId="6C97F8C7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1D2FE301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512468D1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</w:tcPr>
          <w:p w14:paraId="7CD5F064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36741DB2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1FA408C3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02D08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4201</w:t>
            </w:r>
          </w:p>
        </w:tc>
        <w:tc>
          <w:tcPr>
            <w:tcW w:w="270" w:type="dxa"/>
          </w:tcPr>
          <w:p w14:paraId="72F0E52C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1E94BC00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4AFD1EF2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6B9906AC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68A1EFBD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27771E39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3195DBB2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A2A3F8B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PHYS  2111</w:t>
            </w:r>
          </w:p>
        </w:tc>
        <w:tc>
          <w:tcPr>
            <w:tcW w:w="292" w:type="dxa"/>
          </w:tcPr>
          <w:p w14:paraId="71D4AC3B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06E0537D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66EFA638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12C89AF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34ECFF45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0309CD3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2A136877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4500</w:t>
            </w:r>
          </w:p>
        </w:tc>
        <w:tc>
          <w:tcPr>
            <w:tcW w:w="270" w:type="dxa"/>
          </w:tcPr>
          <w:p w14:paraId="459B65C3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759BD416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6243F8F" w14:textId="77777777" w:rsidR="00E145AE" w:rsidRPr="00902D08" w:rsidRDefault="00E145AE" w:rsidP="00EC2C14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67A73C9E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15CD7A5A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06DB995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565A7392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5D1A0DA2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PHYS  2120</w:t>
            </w:r>
          </w:p>
        </w:tc>
        <w:tc>
          <w:tcPr>
            <w:tcW w:w="292" w:type="dxa"/>
          </w:tcPr>
          <w:p w14:paraId="4B89F51D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</w:tcPr>
          <w:p w14:paraId="068D3DA5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738289D4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71EE6E44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</w:tcPr>
          <w:p w14:paraId="63092867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15FE170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065886B8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02D08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4510</w:t>
            </w:r>
          </w:p>
        </w:tc>
        <w:tc>
          <w:tcPr>
            <w:tcW w:w="270" w:type="dxa"/>
          </w:tcPr>
          <w:p w14:paraId="0D34EC3B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42574D6E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2A423F11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4A7A3B4D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4E41E7CB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1662306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10F994C5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710926F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PHYS  2121</w:t>
            </w:r>
          </w:p>
        </w:tc>
        <w:tc>
          <w:tcPr>
            <w:tcW w:w="292" w:type="dxa"/>
          </w:tcPr>
          <w:p w14:paraId="01CEA9D5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70560D5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304BC9CF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6689E1F0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52ADA8ED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B3665C9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20EBBA1F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ENGR 4900</w:t>
            </w:r>
          </w:p>
        </w:tc>
        <w:tc>
          <w:tcPr>
            <w:tcW w:w="270" w:type="dxa"/>
          </w:tcPr>
          <w:p w14:paraId="0E4FF28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2C1818E2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337F68E6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39E80E61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167C7C61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40BC403F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:rsidRPr="00E145AE" w14:paraId="15542BD4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51CD01E9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2" w:type="dxa"/>
          </w:tcPr>
          <w:p w14:paraId="40CF3843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68AE3C6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F5021F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403500A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4C67491B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316C785C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29523C50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270" w:type="dxa"/>
          </w:tcPr>
          <w:p w14:paraId="52E08933" w14:textId="77777777" w:rsidR="00E145AE" w:rsidRPr="00E145AE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506" w:type="dxa"/>
          </w:tcPr>
          <w:p w14:paraId="0AFC55F4" w14:textId="77777777" w:rsidR="00E145AE" w:rsidRPr="00E145AE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50" w:type="dxa"/>
          </w:tcPr>
          <w:p w14:paraId="0D7A1EC0" w14:textId="77777777" w:rsidR="00E145AE" w:rsidRPr="00E145AE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563" w:type="dxa"/>
          </w:tcPr>
          <w:p w14:paraId="20FA6C91" w14:textId="77777777" w:rsidR="00E145AE" w:rsidRPr="00E145AE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1147" w:type="dxa"/>
          </w:tcPr>
          <w:p w14:paraId="4223AEB9" w14:textId="77777777" w:rsidR="00E145AE" w:rsidRPr="00E145AE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6DF2C3F3" w14:textId="77777777" w:rsidR="00E145AE" w:rsidRPr="00E145AE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</w:tr>
      <w:tr w:rsidR="00E145AE" w14:paraId="0593424E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592222E1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2" w:type="dxa"/>
          </w:tcPr>
          <w:p w14:paraId="0DA0FACB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73C1E42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05BBFE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0ADD0EA8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5D87F68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408AAE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1B9112F2" w14:textId="77777777" w:rsidR="00E145AE" w:rsidRPr="00CB2B74" w:rsidRDefault="00777557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9</w:t>
            </w:r>
            <w:r w:rsidR="00E145AE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.0 </w:t>
            </w:r>
            <w:r w:rsidR="00E145AE"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>MAJOR COURSES</w:t>
            </w:r>
          </w:p>
        </w:tc>
        <w:tc>
          <w:tcPr>
            <w:tcW w:w="270" w:type="dxa"/>
            <w:shd w:val="clear" w:color="auto" w:fill="948A54" w:themeFill="background2" w:themeFillShade="80"/>
          </w:tcPr>
          <w:p w14:paraId="27909C2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  <w:shd w:val="clear" w:color="auto" w:fill="948A54" w:themeFill="background2" w:themeFillShade="80"/>
          </w:tcPr>
          <w:p w14:paraId="71C2DCD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5B9EA35B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6FEDBB17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948A54" w:themeFill="background2" w:themeFillShade="80"/>
          </w:tcPr>
          <w:p w14:paraId="0E2F43D1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4649501D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30B37C97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7D634EAC" w14:textId="77777777" w:rsidR="00E145AE" w:rsidRPr="00CB2B74" w:rsidRDefault="00E145AE" w:rsidP="00E145AE">
            <w:pPr>
              <w:pStyle w:val="Heading5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bCs w:val="0"/>
                <w:sz w:val="18"/>
                <w:szCs w:val="18"/>
              </w:rPr>
              <w:t>4</w:t>
            </w:r>
            <w:r w:rsidRPr="00CB2B74">
              <w:rPr>
                <w:rFonts w:ascii="Arial Narrow" w:hAnsi="Arial Narrow"/>
                <w:bCs w:val="0"/>
                <w:sz w:val="18"/>
                <w:szCs w:val="18"/>
              </w:rPr>
              <w:t xml:space="preserve">.0  COMMUNICATION </w:t>
            </w:r>
          </w:p>
        </w:tc>
        <w:tc>
          <w:tcPr>
            <w:tcW w:w="292" w:type="dxa"/>
            <w:shd w:val="clear" w:color="auto" w:fill="948A54" w:themeFill="background2" w:themeFillShade="80"/>
          </w:tcPr>
          <w:p w14:paraId="65CE205B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2FBC3746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62A147B4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6048A4F9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  <w:shd w:val="clear" w:color="auto" w:fill="948A54" w:themeFill="background2" w:themeFillShade="80"/>
          </w:tcPr>
          <w:p w14:paraId="5DEDC377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0570925D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4AAB9D00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3100</w:t>
            </w:r>
          </w:p>
        </w:tc>
        <w:tc>
          <w:tcPr>
            <w:tcW w:w="270" w:type="dxa"/>
          </w:tcPr>
          <w:p w14:paraId="34B2F11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4FD74B3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116CF9E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1CBC285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7963D955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06958246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2C211E04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70BF796E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2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sz w:val="18"/>
                <w:szCs w:val="18"/>
              </w:rPr>
              <w:t>ENGL 1010</w:t>
            </w:r>
          </w:p>
        </w:tc>
        <w:tc>
          <w:tcPr>
            <w:tcW w:w="292" w:type="dxa"/>
          </w:tcPr>
          <w:p w14:paraId="7CA26339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7CC5820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401B592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437458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0773B75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D4C85C0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7BB40318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3210</w:t>
            </w:r>
          </w:p>
        </w:tc>
        <w:tc>
          <w:tcPr>
            <w:tcW w:w="270" w:type="dxa"/>
          </w:tcPr>
          <w:p w14:paraId="43E7A2BC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285AD93F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404CFC49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64775169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507B21A1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1EC5FA5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3ED5DB9B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0D894D75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ENGL 1020</w:t>
            </w:r>
          </w:p>
        </w:tc>
        <w:tc>
          <w:tcPr>
            <w:tcW w:w="292" w:type="dxa"/>
          </w:tcPr>
          <w:p w14:paraId="676D3859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6417AD09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B56120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2FFE75A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4FF3684B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7F4F809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1BDC559A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3220</w:t>
            </w:r>
          </w:p>
        </w:tc>
        <w:tc>
          <w:tcPr>
            <w:tcW w:w="270" w:type="dxa"/>
          </w:tcPr>
          <w:p w14:paraId="6ECCB0BC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3DA51A8D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01F86F9D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32DE8C17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1EB10EB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098E9AD0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3034035B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2D568C12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>COMM 2200</w:t>
            </w:r>
          </w:p>
        </w:tc>
        <w:tc>
          <w:tcPr>
            <w:tcW w:w="292" w:type="dxa"/>
          </w:tcPr>
          <w:p w14:paraId="6C48624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2FF04D63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30D59CF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0DF38CF2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5372D1E4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6EAF795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2F291494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3250</w:t>
            </w:r>
          </w:p>
        </w:tc>
        <w:tc>
          <w:tcPr>
            <w:tcW w:w="270" w:type="dxa"/>
          </w:tcPr>
          <w:p w14:paraId="56073892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6E122BD4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4A284858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066C3A34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0101956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4CCCF28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1B8EFA40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56718686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2" w:type="dxa"/>
          </w:tcPr>
          <w:p w14:paraId="5C42974F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01B3A4F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63CB72F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0F06372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7C7F1108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31BD6AC0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4AB5118E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3511</w:t>
            </w:r>
          </w:p>
        </w:tc>
        <w:tc>
          <w:tcPr>
            <w:tcW w:w="270" w:type="dxa"/>
          </w:tcPr>
          <w:p w14:paraId="1F6F4B35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0BA4E2D6" w14:textId="77777777" w:rsidR="00E145AE" w:rsidRPr="004267C9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4F9ED028" w14:textId="77777777" w:rsidR="00E145AE" w:rsidRPr="004267C9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1AA47303" w14:textId="77777777" w:rsidR="00E145AE" w:rsidRPr="004267C9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31DD03D2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06E85EF1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17F98E77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572333A7" w14:textId="77777777" w:rsidR="00E145AE" w:rsidRPr="00CB2B74" w:rsidRDefault="00E145AE" w:rsidP="00E145AE">
            <w:pPr>
              <w:pStyle w:val="Heading5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5</w:t>
            </w:r>
            <w:r w:rsidRPr="00CB2B74">
              <w:rPr>
                <w:rFonts w:ascii="Arial Narrow" w:hAnsi="Arial Narrow"/>
                <w:sz w:val="18"/>
                <w:szCs w:val="18"/>
              </w:rPr>
              <w:t>.0   HISTORY</w:t>
            </w:r>
          </w:p>
        </w:tc>
        <w:tc>
          <w:tcPr>
            <w:tcW w:w="292" w:type="dxa"/>
            <w:shd w:val="clear" w:color="auto" w:fill="948A54" w:themeFill="background2" w:themeFillShade="80"/>
          </w:tcPr>
          <w:p w14:paraId="7C8175A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0D8BFF76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4ED3F95B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3511E755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  <w:shd w:val="clear" w:color="auto" w:fill="948A54" w:themeFill="background2" w:themeFillShade="80"/>
          </w:tcPr>
          <w:p w14:paraId="0AE48877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7C53F5DF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3C0C7881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3521</w:t>
            </w:r>
          </w:p>
        </w:tc>
        <w:tc>
          <w:tcPr>
            <w:tcW w:w="270" w:type="dxa"/>
          </w:tcPr>
          <w:p w14:paraId="4577B685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1CA1D500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07751BD3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32B91152" w14:textId="77777777" w:rsidR="00E145AE" w:rsidRPr="004267C9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00DA3BF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4F3AA5DA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35E33C54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5BDB2A3E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 xml:space="preserve">HIST  </w:t>
            </w:r>
            <w:r w:rsidR="00362F9C">
              <w:rPr>
                <w:rFonts w:ascii="Arial Narrow" w:hAnsi="Arial Narrow"/>
                <w:sz w:val="18"/>
                <w:szCs w:val="18"/>
              </w:rPr>
              <w:t>2010</w:t>
            </w:r>
          </w:p>
        </w:tc>
        <w:tc>
          <w:tcPr>
            <w:tcW w:w="292" w:type="dxa"/>
          </w:tcPr>
          <w:p w14:paraId="01F08384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02F1FD2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18897C5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6D74D94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36C0D879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1F3D73A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138A6B0B" w14:textId="77777777" w:rsidR="00E145AE" w:rsidRPr="00902D08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02D08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4011</w:t>
            </w:r>
          </w:p>
        </w:tc>
        <w:tc>
          <w:tcPr>
            <w:tcW w:w="270" w:type="dxa"/>
          </w:tcPr>
          <w:p w14:paraId="40394044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6F633E2D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4D553D82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5A257320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69BE76BA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4ADDB12F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28B0F0E1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98E3DB3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 w:rsidRPr="00CB2B74">
              <w:rPr>
                <w:rFonts w:ascii="Arial Narrow" w:hAnsi="Arial Narrow"/>
                <w:sz w:val="18"/>
                <w:szCs w:val="18"/>
              </w:rPr>
              <w:t xml:space="preserve">HIST  </w:t>
            </w:r>
            <w:r w:rsidR="00362F9C">
              <w:rPr>
                <w:rFonts w:ascii="Arial Narrow" w:hAnsi="Arial Narrow"/>
                <w:sz w:val="18"/>
                <w:szCs w:val="18"/>
              </w:rPr>
              <w:t>2030</w:t>
            </w:r>
          </w:p>
        </w:tc>
        <w:tc>
          <w:tcPr>
            <w:tcW w:w="292" w:type="dxa"/>
          </w:tcPr>
          <w:p w14:paraId="10E1FE68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</w:tcPr>
          <w:p w14:paraId="48E9915B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437A2507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3FEB56A2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</w:tcPr>
          <w:p w14:paraId="42675D91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127D5FEA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6ED55E7C" w14:textId="77777777" w:rsidR="00E145AE" w:rsidRPr="004267C9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4267C9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4021</w:t>
            </w:r>
          </w:p>
        </w:tc>
        <w:tc>
          <w:tcPr>
            <w:tcW w:w="270" w:type="dxa"/>
          </w:tcPr>
          <w:p w14:paraId="0A96AA05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510535BE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4FEB8F24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1ADF3F1B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0184BF49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5CAB0A24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1C1C88FA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2715B8F6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92" w:type="dxa"/>
          </w:tcPr>
          <w:p w14:paraId="07658B50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</w:tcPr>
          <w:p w14:paraId="5D9E3CA6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1A899C2D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2C392518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</w:tcPr>
          <w:p w14:paraId="2750CCC8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61CCDDEF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0B6B0C65" w14:textId="77777777" w:rsidR="00E145AE" w:rsidRPr="004267C9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4267C9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4150</w:t>
            </w:r>
          </w:p>
        </w:tc>
        <w:tc>
          <w:tcPr>
            <w:tcW w:w="270" w:type="dxa"/>
          </w:tcPr>
          <w:p w14:paraId="24C727C1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074CDF46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2B1E30D6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40444241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15AEA084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6750A6D1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100D98C3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0DBFABA0" w14:textId="77777777" w:rsidR="00E145AE" w:rsidRPr="00CB2B74" w:rsidRDefault="00E145AE" w:rsidP="00E145AE">
            <w:pPr>
              <w:pStyle w:val="Heading5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bCs w:val="0"/>
                <w:sz w:val="18"/>
                <w:szCs w:val="18"/>
              </w:rPr>
              <w:t>6</w:t>
            </w:r>
            <w:r w:rsidRPr="00CB2B74">
              <w:rPr>
                <w:rFonts w:ascii="Arial Narrow" w:hAnsi="Arial Narrow"/>
                <w:bCs w:val="0"/>
                <w:sz w:val="18"/>
                <w:szCs w:val="18"/>
              </w:rPr>
              <w:t>.0</w:t>
            </w:r>
            <w:r w:rsidRPr="00CB2B74">
              <w:rPr>
                <w:rFonts w:ascii="Arial Narrow" w:hAnsi="Arial Narrow"/>
                <w:b w:val="0"/>
                <w:bCs w:val="0"/>
                <w:sz w:val="18"/>
                <w:szCs w:val="18"/>
              </w:rPr>
              <w:t xml:space="preserve">   </w:t>
            </w:r>
            <w:r w:rsidRPr="00CB2B74">
              <w:rPr>
                <w:rFonts w:ascii="Arial Narrow" w:hAnsi="Arial Narrow"/>
                <w:bCs w:val="0"/>
                <w:sz w:val="18"/>
                <w:szCs w:val="18"/>
              </w:rPr>
              <w:t xml:space="preserve">HUMANITIES GEN ED. </w:t>
            </w:r>
          </w:p>
        </w:tc>
        <w:tc>
          <w:tcPr>
            <w:tcW w:w="292" w:type="dxa"/>
            <w:shd w:val="clear" w:color="auto" w:fill="948A54" w:themeFill="background2" w:themeFillShade="80"/>
          </w:tcPr>
          <w:p w14:paraId="0D27D393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4BEC559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449C5B9F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3D73AD7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  <w:shd w:val="clear" w:color="auto" w:fill="948A54" w:themeFill="background2" w:themeFillShade="80"/>
          </w:tcPr>
          <w:p w14:paraId="19D28BB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3D47C5E0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057EF1A7" w14:textId="77777777" w:rsidR="00E145AE" w:rsidRPr="004267C9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4267C9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MEEN 4230</w:t>
            </w:r>
          </w:p>
        </w:tc>
        <w:tc>
          <w:tcPr>
            <w:tcW w:w="270" w:type="dxa"/>
          </w:tcPr>
          <w:p w14:paraId="72094DE2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69FDDC79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4AFFF415" w14:textId="77777777" w:rsidR="00E145AE" w:rsidRPr="00943012" w:rsidRDefault="00E145AE" w:rsidP="0047382E">
            <w:pPr>
              <w:pStyle w:val="Heading6"/>
              <w:jc w:val="both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5843B992" w14:textId="77777777" w:rsidR="00E145AE" w:rsidRPr="00943012" w:rsidRDefault="00E145AE" w:rsidP="0047382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3932FE1D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744B83D6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3FD5FB74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74AA3998" w14:textId="77777777" w:rsidR="00E145AE" w:rsidRPr="00CB2B74" w:rsidRDefault="00E145AE" w:rsidP="00E145AE">
            <w:pPr>
              <w:pStyle w:val="Heading5"/>
              <w:ind w:left="32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ENGL 2</w:t>
            </w:r>
            <w:r w:rsidR="00362F9C">
              <w:rPr>
                <w:rFonts w:ascii="Arial Narrow" w:hAnsi="Arial Narrow"/>
                <w:sz w:val="18"/>
                <w:szCs w:val="18"/>
              </w:rPr>
              <w:t>013</w:t>
            </w:r>
          </w:p>
        </w:tc>
        <w:tc>
          <w:tcPr>
            <w:tcW w:w="292" w:type="dxa"/>
          </w:tcPr>
          <w:p w14:paraId="4170645F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</w:rPr>
            </w:pPr>
          </w:p>
        </w:tc>
        <w:tc>
          <w:tcPr>
            <w:tcW w:w="484" w:type="dxa"/>
          </w:tcPr>
          <w:p w14:paraId="0FC75693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6D50F282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55744C67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237" w:type="dxa"/>
          </w:tcPr>
          <w:p w14:paraId="69A3E9E6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50511EA1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5310ECEA" w14:textId="77777777" w:rsidR="00E145AE" w:rsidRPr="004267C9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275"/>
              <w:rPr>
                <w:rFonts w:ascii="Arial Narrow" w:hAnsi="Arial Narrow"/>
                <w:b/>
                <w:sz w:val="18"/>
                <w:szCs w:val="18"/>
              </w:rPr>
            </w:pPr>
            <w:r w:rsidRPr="004267C9">
              <w:rPr>
                <w:rFonts w:ascii="Arial Narrow" w:hAnsi="Arial Narrow"/>
                <w:b/>
                <w:sz w:val="18"/>
                <w:szCs w:val="18"/>
              </w:rPr>
              <w:t>MEEN 4250</w:t>
            </w:r>
          </w:p>
        </w:tc>
        <w:tc>
          <w:tcPr>
            <w:tcW w:w="270" w:type="dxa"/>
          </w:tcPr>
          <w:p w14:paraId="4B5DB276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64943075" w14:textId="77777777" w:rsidR="00E145AE" w:rsidRPr="00902D08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2413DF4F" w14:textId="77777777" w:rsidR="00E145AE" w:rsidRPr="00902D08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296A9545" w14:textId="77777777" w:rsidR="00E145AE" w:rsidRPr="00902D08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78ED3B0D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3FFF4A66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1C24BCF2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0F1C6729" w14:textId="77777777" w:rsidR="00E145AE" w:rsidRPr="00CB2B74" w:rsidRDefault="00362F9C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2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MUSC1010</w:t>
            </w:r>
          </w:p>
        </w:tc>
        <w:tc>
          <w:tcPr>
            <w:tcW w:w="292" w:type="dxa"/>
          </w:tcPr>
          <w:p w14:paraId="4FAE5773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6E5DC28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1DFC702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867BAD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3E78DF05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3E108CC5" w14:textId="77777777" w:rsidR="00E145AE" w:rsidRPr="002A42E5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1BF5461F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sz w:val="18"/>
                <w:szCs w:val="18"/>
              </w:rPr>
              <w:t xml:space="preserve">       CVEN 3100</w:t>
            </w:r>
          </w:p>
        </w:tc>
        <w:tc>
          <w:tcPr>
            <w:tcW w:w="270" w:type="dxa"/>
          </w:tcPr>
          <w:p w14:paraId="2B8FE3F6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4A291FE5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26B971A1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3348F45F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10D3B3E9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24A9AB7E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E145AE" w14:paraId="3CC20F9E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48713DEB" w14:textId="77777777" w:rsidR="00E145AE" w:rsidRPr="00CB2B74" w:rsidRDefault="00362F9C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2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PHIL1030</w:t>
            </w:r>
          </w:p>
        </w:tc>
        <w:tc>
          <w:tcPr>
            <w:tcW w:w="292" w:type="dxa"/>
          </w:tcPr>
          <w:p w14:paraId="3B614E7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1F0B1860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07B2CDC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18C256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2883B46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5FAD11CF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0D912119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CB2B74">
              <w:rPr>
                <w:rFonts w:ascii="Arial Narrow" w:hAnsi="Arial Narrow"/>
                <w:b/>
                <w:sz w:val="18"/>
                <w:szCs w:val="18"/>
              </w:rPr>
              <w:t xml:space="preserve">       CVEN 3120</w:t>
            </w:r>
          </w:p>
        </w:tc>
        <w:tc>
          <w:tcPr>
            <w:tcW w:w="270" w:type="dxa"/>
          </w:tcPr>
          <w:p w14:paraId="13AF68F8" w14:textId="77777777" w:rsidR="00E145AE" w:rsidRPr="00902D08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4B5A9E00" w14:textId="77777777" w:rsidR="00E145AE" w:rsidRPr="00902D08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6E6C50C5" w14:textId="77777777" w:rsidR="00E145AE" w:rsidRPr="00902D08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4C638F8D" w14:textId="77777777" w:rsidR="00E145AE" w:rsidRPr="00902D08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2286E2F9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2BBE40A0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6BFCF191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7BDE03E6" w14:textId="77777777" w:rsidR="00E145AE" w:rsidRPr="00CB2B74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ind w:left="32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292" w:type="dxa"/>
          </w:tcPr>
          <w:p w14:paraId="0F489727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6EDB6BBC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72C110D1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3AF1623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1EF1326E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2628673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770CD78F" w14:textId="77777777" w:rsidR="00E145AE" w:rsidRPr="00CB2B74" w:rsidRDefault="00E145AE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      CV</w:t>
            </w:r>
            <w:r w:rsidRPr="00CB2B74">
              <w:rPr>
                <w:rFonts w:ascii="Arial Narrow" w:hAnsi="Arial Narrow"/>
                <w:b/>
                <w:bCs/>
                <w:sz w:val="18"/>
                <w:szCs w:val="18"/>
              </w:rPr>
              <w:t>EN 3121</w:t>
            </w:r>
          </w:p>
        </w:tc>
        <w:tc>
          <w:tcPr>
            <w:tcW w:w="270" w:type="dxa"/>
          </w:tcPr>
          <w:p w14:paraId="42B691B2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7100202B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2CDF0EE7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044B825F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5FD530CE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10BE34D1" w14:textId="77777777" w:rsidR="00E145AE" w:rsidRPr="00943012" w:rsidRDefault="00E145AE" w:rsidP="00E145AE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E145AE" w14:paraId="1D4A493A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61CC37FE" w14:textId="77777777" w:rsidR="00E145AE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7.0 SOCIAL SCIENCE</w:t>
            </w:r>
          </w:p>
        </w:tc>
        <w:tc>
          <w:tcPr>
            <w:tcW w:w="292" w:type="dxa"/>
            <w:shd w:val="clear" w:color="auto" w:fill="948A54" w:themeFill="background2" w:themeFillShade="80"/>
          </w:tcPr>
          <w:p w14:paraId="728CEFE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  <w:shd w:val="clear" w:color="auto" w:fill="948A54" w:themeFill="background2" w:themeFillShade="80"/>
          </w:tcPr>
          <w:p w14:paraId="23DC4896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54D96A0C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33C63A1B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  <w:shd w:val="clear" w:color="auto" w:fill="948A54" w:themeFill="background2" w:themeFillShade="80"/>
          </w:tcPr>
          <w:p w14:paraId="56AFFF4A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38E19FC9" w14:textId="77777777" w:rsidR="00E145AE" w:rsidRPr="002A42E5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42BBBD0F" w14:textId="77777777" w:rsidR="00E145AE" w:rsidRPr="00CB2B74" w:rsidRDefault="00777557" w:rsidP="00E145AE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 xml:space="preserve">10.0  </w:t>
            </w:r>
            <w:r w:rsidR="00E145AE" w:rsidRPr="004B4F3E">
              <w:rPr>
                <w:rFonts w:ascii="Arial Narrow" w:hAnsi="Arial Narrow"/>
                <w:b/>
                <w:sz w:val="18"/>
                <w:szCs w:val="18"/>
              </w:rPr>
              <w:t>TECH</w:t>
            </w:r>
            <w:r w:rsidR="00200CF7">
              <w:rPr>
                <w:rFonts w:ascii="Arial Narrow" w:hAnsi="Arial Narrow"/>
                <w:b/>
                <w:sz w:val="18"/>
                <w:szCs w:val="18"/>
              </w:rPr>
              <w:t>.</w:t>
            </w:r>
            <w:r w:rsidR="00E145AE" w:rsidRPr="004B4F3E">
              <w:rPr>
                <w:rFonts w:ascii="Arial Narrow" w:hAnsi="Arial Narrow"/>
                <w:b/>
                <w:sz w:val="18"/>
                <w:szCs w:val="18"/>
              </w:rPr>
              <w:t xml:space="preserve">  ELECTIVE</w:t>
            </w:r>
          </w:p>
        </w:tc>
        <w:tc>
          <w:tcPr>
            <w:tcW w:w="270" w:type="dxa"/>
            <w:shd w:val="clear" w:color="auto" w:fill="948A54" w:themeFill="background2" w:themeFillShade="80"/>
          </w:tcPr>
          <w:p w14:paraId="3750B686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  <w:shd w:val="clear" w:color="auto" w:fill="948A54" w:themeFill="background2" w:themeFillShade="80"/>
          </w:tcPr>
          <w:p w14:paraId="2E7716DC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29B4CA25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17BBA737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948A54" w:themeFill="background2" w:themeFillShade="80"/>
          </w:tcPr>
          <w:p w14:paraId="150A9E2F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53632333" w14:textId="77777777" w:rsidR="00E145AE" w:rsidRPr="00943012" w:rsidRDefault="00E145AE" w:rsidP="00E145AE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2E7D07" w14:paraId="3C67C989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45E7E68D" w14:textId="77777777" w:rsidR="002E7D07" w:rsidRPr="00CB2B74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AFAS2010</w:t>
            </w:r>
          </w:p>
        </w:tc>
        <w:tc>
          <w:tcPr>
            <w:tcW w:w="292" w:type="dxa"/>
          </w:tcPr>
          <w:p w14:paraId="6C8476B4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30CABC2C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6CA1A34C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1002871C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4C05F13F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1B04E0F2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25365C56" w14:textId="77777777" w:rsidR="002E7D07" w:rsidRPr="00CB2B74" w:rsidRDefault="002E7D07" w:rsidP="002E7D07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 xml:space="preserve">       MEEN4600</w:t>
            </w:r>
          </w:p>
        </w:tc>
        <w:tc>
          <w:tcPr>
            <w:tcW w:w="270" w:type="dxa"/>
          </w:tcPr>
          <w:p w14:paraId="31812077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41C74B2C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159BBDF0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12D269B2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2D2D8C69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47705B35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2E7D07" w14:paraId="6984AEDB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74AB58F8" w14:textId="77777777" w:rsidR="002E7D07" w:rsidRPr="00CB2B74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PSYC2010</w:t>
            </w:r>
          </w:p>
        </w:tc>
        <w:tc>
          <w:tcPr>
            <w:tcW w:w="292" w:type="dxa"/>
          </w:tcPr>
          <w:p w14:paraId="6C8117E1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2F7E0142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100317D2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61B59AC5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0EFF5C59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75868192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4425A391" w14:textId="77777777" w:rsidR="002E7D07" w:rsidRPr="004B4F3E" w:rsidRDefault="002E7D07" w:rsidP="002E7D07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275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270" w:type="dxa"/>
          </w:tcPr>
          <w:p w14:paraId="7300D04F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0144505A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34CB44AB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51621E5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</w:tcPr>
          <w:p w14:paraId="6D1F485C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6427E4E2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  <w:tr w:rsidR="002E7D07" w14:paraId="75E5C4B6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2234F1F5" w14:textId="77777777" w:rsidR="002E7D07" w:rsidRPr="00CB2B74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292" w:type="dxa"/>
          </w:tcPr>
          <w:p w14:paraId="64331B25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17A53DCD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39408F68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7CCA4984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77734AC1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1D07CD6B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4F604CB9" w14:textId="77777777" w:rsidR="002E7D07" w:rsidRPr="00902D08" w:rsidRDefault="002E7D07" w:rsidP="002E7D07">
            <w:pPr>
              <w:widowControl w:val="0"/>
              <w:tabs>
                <w:tab w:val="left" w:pos="5"/>
                <w:tab w:val="left" w:pos="532"/>
              </w:tabs>
              <w:autoSpaceDE w:val="0"/>
              <w:autoSpaceDN w:val="0"/>
              <w:adjustRightInd w:val="0"/>
              <w:ind w:left="275" w:hanging="27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 xml:space="preserve">11.0   </w:t>
            </w:r>
            <w:r w:rsidRPr="004B4F3E">
              <w:rPr>
                <w:rFonts w:ascii="Arial Narrow" w:hAnsi="Arial Narrow"/>
                <w:b/>
                <w:sz w:val="18"/>
                <w:szCs w:val="18"/>
              </w:rPr>
              <w:t>DESIGN  ELECTIVE</w:t>
            </w:r>
            <w:r w:rsidRPr="00902D08">
              <w:rPr>
                <w:rFonts w:ascii="Arial Narrow" w:hAnsi="Arial Narrow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70" w:type="dxa"/>
            <w:shd w:val="clear" w:color="auto" w:fill="948A54" w:themeFill="background2" w:themeFillShade="80"/>
          </w:tcPr>
          <w:p w14:paraId="3C6C40A8" w14:textId="77777777" w:rsidR="002E7D07" w:rsidRPr="00902D08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  <w:shd w:val="clear" w:color="auto" w:fill="948A54" w:themeFill="background2" w:themeFillShade="80"/>
          </w:tcPr>
          <w:p w14:paraId="1FF932A4" w14:textId="77777777" w:rsidR="002E7D07" w:rsidRPr="00902D08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  <w:shd w:val="clear" w:color="auto" w:fill="948A54" w:themeFill="background2" w:themeFillShade="80"/>
          </w:tcPr>
          <w:p w14:paraId="36188D9A" w14:textId="77777777" w:rsidR="002E7D07" w:rsidRPr="00902D08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  <w:shd w:val="clear" w:color="auto" w:fill="948A54" w:themeFill="background2" w:themeFillShade="80"/>
          </w:tcPr>
          <w:p w14:paraId="66FD267C" w14:textId="77777777" w:rsidR="002E7D07" w:rsidRPr="00902D08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  <w:shd w:val="clear" w:color="auto" w:fill="948A54" w:themeFill="background2" w:themeFillShade="80"/>
          </w:tcPr>
          <w:p w14:paraId="18BA3F36" w14:textId="77777777" w:rsidR="002E7D07" w:rsidRPr="00943012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  <w:shd w:val="clear" w:color="auto" w:fill="948A54" w:themeFill="background2" w:themeFillShade="80"/>
          </w:tcPr>
          <w:p w14:paraId="3C17BE21" w14:textId="77777777" w:rsidR="002E7D07" w:rsidRPr="00943012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2E7D07" w14:paraId="0026015F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</w:tcBorders>
          </w:tcPr>
          <w:p w14:paraId="0AB87A53" w14:textId="77777777" w:rsidR="002E7D07" w:rsidRPr="00CB2B74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292" w:type="dxa"/>
          </w:tcPr>
          <w:p w14:paraId="62396D89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84" w:type="dxa"/>
          </w:tcPr>
          <w:p w14:paraId="502C0120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</w:tcPr>
          <w:p w14:paraId="43341918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</w:tcPr>
          <w:p w14:paraId="40B379D9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</w:tcPr>
          <w:p w14:paraId="4056424A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right w:val="thinThickThinSmallGap" w:sz="24" w:space="0" w:color="auto"/>
            </w:tcBorders>
          </w:tcPr>
          <w:p w14:paraId="4839DD29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</w:tcBorders>
          </w:tcPr>
          <w:p w14:paraId="6EE64449" w14:textId="77777777" w:rsidR="002E7D07" w:rsidRPr="004B4F3E" w:rsidRDefault="002E7D07" w:rsidP="002E7D07">
            <w:pPr>
              <w:widowControl w:val="0"/>
              <w:tabs>
                <w:tab w:val="left" w:pos="342"/>
                <w:tab w:val="left" w:pos="532"/>
              </w:tabs>
              <w:autoSpaceDE w:val="0"/>
              <w:autoSpaceDN w:val="0"/>
              <w:adjustRightInd w:val="0"/>
              <w:ind w:left="275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2E7D07">
              <w:rPr>
                <w:rFonts w:ascii="Arial Narrow" w:hAnsi="Arial Narrow"/>
                <w:b/>
                <w:bCs/>
                <w:sz w:val="18"/>
                <w:szCs w:val="18"/>
              </w:rPr>
              <w:t>MEEN 4700</w:t>
            </w:r>
          </w:p>
        </w:tc>
        <w:tc>
          <w:tcPr>
            <w:tcW w:w="270" w:type="dxa"/>
          </w:tcPr>
          <w:p w14:paraId="12D68EEC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</w:tcPr>
          <w:p w14:paraId="4C35A483" w14:textId="77777777" w:rsidR="002E7D07" w:rsidRPr="00943012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50" w:type="dxa"/>
          </w:tcPr>
          <w:p w14:paraId="40F518F2" w14:textId="77777777" w:rsidR="002E7D07" w:rsidRPr="00943012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563" w:type="dxa"/>
          </w:tcPr>
          <w:p w14:paraId="15CAD036" w14:textId="77777777" w:rsidR="002E7D07" w:rsidRPr="00943012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1147" w:type="dxa"/>
          </w:tcPr>
          <w:p w14:paraId="20A2685C" w14:textId="77777777" w:rsidR="002E7D07" w:rsidRPr="00943012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383" w:type="dxa"/>
            <w:tcBorders>
              <w:right w:val="thinThickThinSmallGap" w:sz="24" w:space="0" w:color="auto"/>
            </w:tcBorders>
          </w:tcPr>
          <w:p w14:paraId="118A4281" w14:textId="77777777" w:rsidR="002E7D07" w:rsidRPr="00943012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</w:tr>
      <w:tr w:rsidR="002E7D07" w14:paraId="3F9390DD" w14:textId="77777777" w:rsidTr="00777557">
        <w:trPr>
          <w:cantSplit/>
          <w:jc w:val="center"/>
        </w:trPr>
        <w:tc>
          <w:tcPr>
            <w:tcW w:w="2419" w:type="dxa"/>
            <w:tcBorders>
              <w:left w:val="thinThickThinSmallGap" w:sz="24" w:space="0" w:color="auto"/>
              <w:bottom w:val="thinThickThinSmallGap" w:sz="24" w:space="0" w:color="auto"/>
            </w:tcBorders>
          </w:tcPr>
          <w:p w14:paraId="4D0F36F5" w14:textId="77777777" w:rsidR="002E7D07" w:rsidRPr="004B4F3E" w:rsidRDefault="002E7D07" w:rsidP="002E7D07">
            <w:pPr>
              <w:pStyle w:val="Heading6"/>
              <w:ind w:left="320"/>
              <w:rPr>
                <w:rFonts w:ascii="Arial Narrow" w:hAnsi="Arial Narrow"/>
              </w:rPr>
            </w:pPr>
          </w:p>
        </w:tc>
        <w:tc>
          <w:tcPr>
            <w:tcW w:w="292" w:type="dxa"/>
            <w:tcBorders>
              <w:bottom w:val="thinThickThinSmallGap" w:sz="24" w:space="0" w:color="auto"/>
            </w:tcBorders>
          </w:tcPr>
          <w:p w14:paraId="5BBC3D9B" w14:textId="77777777" w:rsidR="002E7D07" w:rsidRPr="002A42E5" w:rsidRDefault="002E7D07" w:rsidP="002E7D07">
            <w:pPr>
              <w:pStyle w:val="Heading6"/>
              <w:rPr>
                <w:rFonts w:ascii="Arial Narrow" w:hAnsi="Arial Narrow"/>
                <w:b w:val="0"/>
                <w:bCs w:val="0"/>
              </w:rPr>
            </w:pPr>
          </w:p>
        </w:tc>
        <w:tc>
          <w:tcPr>
            <w:tcW w:w="484" w:type="dxa"/>
            <w:tcBorders>
              <w:bottom w:val="thinThickThinSmallGap" w:sz="24" w:space="0" w:color="auto"/>
            </w:tcBorders>
          </w:tcPr>
          <w:p w14:paraId="5F943B0C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bottom w:val="thinThickThinSmallGap" w:sz="24" w:space="0" w:color="auto"/>
            </w:tcBorders>
          </w:tcPr>
          <w:p w14:paraId="54AA3019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  <w:tcBorders>
              <w:bottom w:val="thinThickThinSmallGap" w:sz="24" w:space="0" w:color="auto"/>
            </w:tcBorders>
          </w:tcPr>
          <w:p w14:paraId="200408C6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237" w:type="dxa"/>
            <w:tcBorders>
              <w:bottom w:val="thinThickThinSmallGap" w:sz="24" w:space="0" w:color="auto"/>
            </w:tcBorders>
          </w:tcPr>
          <w:p w14:paraId="55D157AA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60" w:type="dxa"/>
            <w:tcBorders>
              <w:bottom w:val="thinThickThinSmallGap" w:sz="24" w:space="0" w:color="auto"/>
              <w:right w:val="thinThickThinSmallGap" w:sz="24" w:space="0" w:color="auto"/>
            </w:tcBorders>
          </w:tcPr>
          <w:p w14:paraId="5B1CF663" w14:textId="77777777" w:rsidR="002E7D07" w:rsidRPr="002A42E5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2194" w:type="dxa"/>
            <w:tcBorders>
              <w:left w:val="thinThickThinSmallGap" w:sz="24" w:space="0" w:color="auto"/>
              <w:bottom w:val="thinThickThinSmallGap" w:sz="24" w:space="0" w:color="auto"/>
            </w:tcBorders>
          </w:tcPr>
          <w:p w14:paraId="012527CF" w14:textId="77777777" w:rsidR="002E7D07" w:rsidRPr="00CB2B74" w:rsidRDefault="002E7D07" w:rsidP="002E7D07">
            <w:pPr>
              <w:pStyle w:val="Heading7"/>
              <w:tabs>
                <w:tab w:val="left" w:pos="342"/>
              </w:tabs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" w:type="dxa"/>
            <w:tcBorders>
              <w:bottom w:val="thinThickThinSmallGap" w:sz="24" w:space="0" w:color="auto"/>
            </w:tcBorders>
          </w:tcPr>
          <w:p w14:paraId="0974DCA3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06" w:type="dxa"/>
            <w:tcBorders>
              <w:bottom w:val="thinThickThinSmallGap" w:sz="24" w:space="0" w:color="auto"/>
            </w:tcBorders>
          </w:tcPr>
          <w:p w14:paraId="634101AD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450" w:type="dxa"/>
            <w:tcBorders>
              <w:bottom w:val="thinThickThinSmallGap" w:sz="24" w:space="0" w:color="auto"/>
            </w:tcBorders>
          </w:tcPr>
          <w:p w14:paraId="4FEA327C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563" w:type="dxa"/>
            <w:tcBorders>
              <w:bottom w:val="thinThickThinSmallGap" w:sz="24" w:space="0" w:color="auto"/>
            </w:tcBorders>
          </w:tcPr>
          <w:p w14:paraId="669F9F1A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1147" w:type="dxa"/>
            <w:tcBorders>
              <w:bottom w:val="thinThickThinSmallGap" w:sz="24" w:space="0" w:color="auto"/>
            </w:tcBorders>
          </w:tcPr>
          <w:p w14:paraId="14A7A368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  <w:tc>
          <w:tcPr>
            <w:tcW w:w="383" w:type="dxa"/>
            <w:tcBorders>
              <w:bottom w:val="thinThickThinSmallGap" w:sz="24" w:space="0" w:color="auto"/>
              <w:right w:val="thinThickThinSmallGap" w:sz="24" w:space="0" w:color="auto"/>
            </w:tcBorders>
          </w:tcPr>
          <w:p w14:paraId="7E348307" w14:textId="77777777" w:rsidR="002E7D07" w:rsidRPr="00943012" w:rsidRDefault="002E7D07" w:rsidP="002E7D07">
            <w:pPr>
              <w:widowControl w:val="0"/>
              <w:tabs>
                <w:tab w:val="left" w:pos="532"/>
              </w:tabs>
              <w:autoSpaceDE w:val="0"/>
              <w:autoSpaceDN w:val="0"/>
              <w:adjustRightInd w:val="0"/>
              <w:rPr>
                <w:rFonts w:ascii="Arial Narrow" w:hAnsi="Arial Narrow"/>
                <w:bCs/>
                <w:sz w:val="18"/>
                <w:szCs w:val="18"/>
              </w:rPr>
            </w:pPr>
          </w:p>
        </w:tc>
      </w:tr>
    </w:tbl>
    <w:p w14:paraId="1B2948BA" w14:textId="77777777" w:rsidR="00777557" w:rsidRDefault="00777557" w:rsidP="002A42E5">
      <w:pPr>
        <w:widowControl w:val="0"/>
        <w:tabs>
          <w:tab w:val="left" w:pos="532"/>
        </w:tabs>
        <w:autoSpaceDE w:val="0"/>
        <w:autoSpaceDN w:val="0"/>
        <w:adjustRightInd w:val="0"/>
        <w:rPr>
          <w:b/>
          <w:bCs/>
          <w:sz w:val="18"/>
          <w:szCs w:val="18"/>
        </w:rPr>
      </w:pPr>
    </w:p>
    <w:p w14:paraId="19D7C444" w14:textId="77777777" w:rsidR="002A42E5" w:rsidRPr="002A42E5" w:rsidRDefault="002A42E5" w:rsidP="002A42E5">
      <w:pPr>
        <w:widowControl w:val="0"/>
        <w:tabs>
          <w:tab w:val="left" w:pos="532"/>
        </w:tabs>
        <w:autoSpaceDE w:val="0"/>
        <w:autoSpaceDN w:val="0"/>
        <w:adjustRightInd w:val="0"/>
        <w:rPr>
          <w:b/>
          <w:bCs/>
          <w:sz w:val="18"/>
          <w:szCs w:val="18"/>
        </w:rPr>
      </w:pPr>
      <w:r w:rsidRPr="002A42E5">
        <w:rPr>
          <w:b/>
          <w:bCs/>
          <w:sz w:val="18"/>
          <w:szCs w:val="18"/>
        </w:rPr>
        <w:t>Credits Hours:</w:t>
      </w:r>
    </w:p>
    <w:p w14:paraId="05911D21" w14:textId="77777777" w:rsidR="002A42E5" w:rsidRPr="002A42E5" w:rsidRDefault="002A42E5" w:rsidP="002A42E5">
      <w:pPr>
        <w:rPr>
          <w:sz w:val="8"/>
        </w:rPr>
      </w:pPr>
    </w:p>
    <w:p w14:paraId="2B1725D9" w14:textId="77777777" w:rsidR="002A42E5" w:rsidRPr="002A42E5" w:rsidRDefault="002A42E5" w:rsidP="002A42E5">
      <w:pPr>
        <w:rPr>
          <w:sz w:val="20"/>
        </w:rPr>
      </w:pPr>
      <w:r w:rsidRPr="002A42E5">
        <w:rPr>
          <w:sz w:val="20"/>
        </w:rPr>
        <w:t xml:space="preserve">Humanities: </w:t>
      </w:r>
      <w:r w:rsidR="00777557">
        <w:rPr>
          <w:sz w:val="20"/>
        </w:rPr>
        <w:t>_____</w:t>
      </w:r>
      <w:r w:rsidR="00276532">
        <w:rPr>
          <w:sz w:val="20"/>
        </w:rPr>
        <w:t xml:space="preserve">  Social Sciences:</w:t>
      </w:r>
      <w:r w:rsidR="004E768D">
        <w:rPr>
          <w:sz w:val="20"/>
        </w:rPr>
        <w:t xml:space="preserve"> </w:t>
      </w:r>
      <w:r w:rsidR="00777557">
        <w:rPr>
          <w:sz w:val="20"/>
        </w:rPr>
        <w:t>_____</w:t>
      </w:r>
      <w:r w:rsidR="004E768D">
        <w:rPr>
          <w:sz w:val="20"/>
        </w:rPr>
        <w:t xml:space="preserve">  Math and Sciences:</w:t>
      </w:r>
      <w:r w:rsidR="00777557">
        <w:rPr>
          <w:sz w:val="20"/>
        </w:rPr>
        <w:t xml:space="preserve"> _____</w:t>
      </w:r>
      <w:r w:rsidR="00276532">
        <w:rPr>
          <w:sz w:val="20"/>
        </w:rPr>
        <w:t xml:space="preserve">  </w:t>
      </w:r>
      <w:r w:rsidRPr="002A42E5">
        <w:rPr>
          <w:sz w:val="20"/>
        </w:rPr>
        <w:t>Institutional Requirement</w:t>
      </w:r>
      <w:r w:rsidR="004E768D">
        <w:rPr>
          <w:sz w:val="20"/>
        </w:rPr>
        <w:t>:</w:t>
      </w:r>
      <w:r w:rsidR="00777557">
        <w:rPr>
          <w:sz w:val="20"/>
        </w:rPr>
        <w:t xml:space="preserve">______ </w:t>
      </w:r>
      <w:r w:rsidR="004E768D">
        <w:rPr>
          <w:sz w:val="20"/>
        </w:rPr>
        <w:t>Engineering:</w:t>
      </w:r>
      <w:r w:rsidR="00777557">
        <w:rPr>
          <w:sz w:val="20"/>
        </w:rPr>
        <w:t xml:space="preserve"> _____</w:t>
      </w:r>
      <w:r w:rsidR="00DB6A88">
        <w:rPr>
          <w:sz w:val="20"/>
        </w:rPr>
        <w:t>_</w:t>
      </w:r>
      <w:r w:rsidR="00777557">
        <w:rPr>
          <w:sz w:val="20"/>
        </w:rPr>
        <w:t>_</w:t>
      </w:r>
      <w:r w:rsidR="004E768D">
        <w:rPr>
          <w:sz w:val="20"/>
        </w:rPr>
        <w:t xml:space="preserve">    </w:t>
      </w:r>
      <w:r w:rsidRPr="002A42E5">
        <w:rPr>
          <w:sz w:val="20"/>
        </w:rPr>
        <w:t xml:space="preserve"> </w:t>
      </w:r>
    </w:p>
    <w:p w14:paraId="3213CBC7" w14:textId="77777777" w:rsidR="00F40106" w:rsidRDefault="00F40106">
      <w:pPr>
        <w:pStyle w:val="Caption"/>
        <w:rPr>
          <w:sz w:val="18"/>
          <w:szCs w:val="18"/>
        </w:rPr>
      </w:pPr>
    </w:p>
    <w:p w14:paraId="3C7D51E2" w14:textId="5A83DCE0" w:rsidR="00395380" w:rsidRPr="007340E7" w:rsidRDefault="00F40106" w:rsidP="00395380">
      <w:pPr>
        <w:pStyle w:val="Caption"/>
        <w:rPr>
          <w:b w:val="0"/>
          <w:sz w:val="18"/>
          <w:szCs w:val="18"/>
          <w:u w:val="single"/>
        </w:rPr>
      </w:pPr>
      <w:r w:rsidRPr="005530D0">
        <w:rPr>
          <w:b w:val="0"/>
          <w:bCs w:val="0"/>
          <w:sz w:val="18"/>
          <w:szCs w:val="18"/>
        </w:rPr>
        <w:t>INDUSTRIAL EXPERIENCE:</w:t>
      </w:r>
      <w:r w:rsidRPr="005530D0">
        <w:rPr>
          <w:b w:val="0"/>
          <w:bCs w:val="0"/>
          <w:sz w:val="18"/>
          <w:szCs w:val="18"/>
          <w:u w:val="single"/>
        </w:rPr>
        <w:t xml:space="preserve"> </w:t>
      </w:r>
      <w:r w:rsidR="007761A5" w:rsidRPr="005530D0">
        <w:rPr>
          <w:b w:val="0"/>
          <w:bCs w:val="0"/>
          <w:sz w:val="18"/>
          <w:szCs w:val="18"/>
          <w:u w:val="single"/>
        </w:rPr>
        <w:t xml:space="preserve"> _________________________</w:t>
      </w:r>
      <w:r w:rsidR="005530D0">
        <w:rPr>
          <w:b w:val="0"/>
          <w:bCs w:val="0"/>
          <w:sz w:val="18"/>
          <w:szCs w:val="18"/>
          <w:u w:val="single"/>
        </w:rPr>
        <w:t xml:space="preserve">   </w:t>
      </w:r>
      <w:r w:rsidR="007761A5" w:rsidRPr="005530D0">
        <w:rPr>
          <w:b w:val="0"/>
          <w:bCs w:val="0"/>
          <w:sz w:val="18"/>
          <w:szCs w:val="18"/>
          <w:u w:val="single"/>
        </w:rPr>
        <w:t xml:space="preserve">_____ </w:t>
      </w:r>
      <w:r w:rsidR="005530D0" w:rsidRPr="005530D0">
        <w:rPr>
          <w:b w:val="0"/>
          <w:bCs w:val="0"/>
          <w:sz w:val="18"/>
          <w:szCs w:val="18"/>
          <w:u w:val="single"/>
        </w:rPr>
        <w:t xml:space="preserve">   </w:t>
      </w:r>
      <w:r w:rsidR="007761A5" w:rsidRPr="005530D0">
        <w:rPr>
          <w:b w:val="0"/>
          <w:bCs w:val="0"/>
          <w:sz w:val="18"/>
          <w:szCs w:val="18"/>
        </w:rPr>
        <w:t>Location</w:t>
      </w:r>
      <w:r w:rsidR="007340E7" w:rsidRPr="005530D0">
        <w:rPr>
          <w:b w:val="0"/>
          <w:bCs w:val="0"/>
          <w:sz w:val="18"/>
          <w:szCs w:val="18"/>
        </w:rPr>
        <w:t>:</w:t>
      </w:r>
      <w:r w:rsidR="007340E7" w:rsidRPr="005530D0">
        <w:rPr>
          <w:b w:val="0"/>
          <w:bCs w:val="0"/>
          <w:sz w:val="18"/>
          <w:szCs w:val="18"/>
          <w:u w:val="single"/>
        </w:rPr>
        <w:t xml:space="preserve"> </w:t>
      </w:r>
      <w:r w:rsidR="007761A5" w:rsidRPr="005530D0">
        <w:rPr>
          <w:b w:val="0"/>
          <w:bCs w:val="0"/>
          <w:sz w:val="18"/>
          <w:szCs w:val="18"/>
          <w:u w:val="single"/>
        </w:rPr>
        <w:t>______</w:t>
      </w:r>
      <w:r w:rsidR="005530D0">
        <w:rPr>
          <w:b w:val="0"/>
          <w:bCs w:val="0"/>
          <w:sz w:val="18"/>
          <w:szCs w:val="18"/>
          <w:u w:val="single"/>
        </w:rPr>
        <w:t xml:space="preserve">   </w:t>
      </w:r>
      <w:r w:rsidR="007761A5" w:rsidRPr="005530D0">
        <w:rPr>
          <w:b w:val="0"/>
          <w:bCs w:val="0"/>
          <w:sz w:val="18"/>
          <w:szCs w:val="18"/>
          <w:u w:val="single"/>
        </w:rPr>
        <w:t>_____________</w:t>
      </w:r>
      <w:r w:rsidR="005530D0" w:rsidRPr="005530D0">
        <w:rPr>
          <w:b w:val="0"/>
          <w:bCs w:val="0"/>
          <w:sz w:val="18"/>
          <w:szCs w:val="18"/>
          <w:u w:val="single"/>
        </w:rPr>
        <w:t xml:space="preserve">       </w:t>
      </w:r>
      <w:r w:rsidR="007761A5" w:rsidRPr="005530D0">
        <w:rPr>
          <w:b w:val="0"/>
          <w:bCs w:val="0"/>
          <w:sz w:val="18"/>
          <w:szCs w:val="18"/>
        </w:rPr>
        <w:t>Date</w:t>
      </w:r>
      <w:r w:rsidR="007340E7" w:rsidRPr="005530D0">
        <w:rPr>
          <w:b w:val="0"/>
          <w:bCs w:val="0"/>
          <w:sz w:val="18"/>
          <w:szCs w:val="18"/>
        </w:rPr>
        <w:t>:</w:t>
      </w:r>
      <w:r w:rsidR="007340E7" w:rsidRPr="005530D0">
        <w:rPr>
          <w:b w:val="0"/>
          <w:bCs w:val="0"/>
          <w:sz w:val="18"/>
          <w:szCs w:val="18"/>
          <w:u w:val="single"/>
        </w:rPr>
        <w:t xml:space="preserve"> </w:t>
      </w:r>
      <w:r w:rsidR="007761A5" w:rsidRPr="005530D0">
        <w:rPr>
          <w:b w:val="0"/>
          <w:bCs w:val="0"/>
          <w:sz w:val="18"/>
          <w:szCs w:val="18"/>
          <w:u w:val="single"/>
        </w:rPr>
        <w:t xml:space="preserve"> _____________</w:t>
      </w:r>
      <w:r w:rsidR="005530D0">
        <w:rPr>
          <w:sz w:val="18"/>
          <w:szCs w:val="18"/>
          <w:u w:val="single"/>
        </w:rPr>
        <w:t xml:space="preserve">  </w:t>
      </w:r>
      <w:r w:rsidR="007761A5" w:rsidRPr="007340E7">
        <w:rPr>
          <w:sz w:val="18"/>
          <w:szCs w:val="18"/>
          <w:u w:val="single"/>
        </w:rPr>
        <w:t>____</w:t>
      </w:r>
      <w:r w:rsidR="00E1312F" w:rsidRPr="007340E7">
        <w:rPr>
          <w:b w:val="0"/>
          <w:sz w:val="18"/>
          <w:szCs w:val="18"/>
          <w:u w:val="single"/>
        </w:rPr>
        <w:t xml:space="preserve">   </w:t>
      </w:r>
    </w:p>
    <w:p w14:paraId="2EBB149C" w14:textId="77777777" w:rsidR="002A42E5" w:rsidRPr="007340E7" w:rsidRDefault="002A42E5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sz w:val="18"/>
          <w:szCs w:val="18"/>
          <w:u w:val="single"/>
        </w:rPr>
      </w:pPr>
    </w:p>
    <w:p w14:paraId="5A125F6A" w14:textId="3471EAE9" w:rsidR="002A42E5" w:rsidRDefault="00F40106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Student Signature: _____</w:t>
      </w:r>
      <w:r w:rsidR="008F13F7">
        <w:rPr>
          <w:b/>
          <w:bCs/>
          <w:sz w:val="18"/>
          <w:szCs w:val="18"/>
        </w:rPr>
        <w:t>___________</w:t>
      </w:r>
      <w:r>
        <w:rPr>
          <w:b/>
          <w:bCs/>
          <w:sz w:val="18"/>
          <w:szCs w:val="18"/>
        </w:rPr>
        <w:t>__</w:t>
      </w:r>
      <w:r w:rsidR="00000BE7">
        <w:rPr>
          <w:b/>
          <w:bCs/>
          <w:sz w:val="18"/>
          <w:szCs w:val="18"/>
        </w:rPr>
        <w:t>_________</w:t>
      </w:r>
      <w:r w:rsidR="005530D0">
        <w:rPr>
          <w:b/>
          <w:bCs/>
          <w:sz w:val="18"/>
          <w:szCs w:val="18"/>
        </w:rPr>
        <w:t>___</w:t>
      </w:r>
      <w:r w:rsidR="00000BE7">
        <w:rPr>
          <w:b/>
          <w:bCs/>
          <w:sz w:val="18"/>
          <w:szCs w:val="18"/>
        </w:rPr>
        <w:t>___________</w:t>
      </w:r>
      <w:r>
        <w:rPr>
          <w:b/>
          <w:bCs/>
          <w:sz w:val="18"/>
          <w:szCs w:val="18"/>
        </w:rPr>
        <w:t xml:space="preserve">       Advisor Signature:  _____________</w:t>
      </w:r>
      <w:r w:rsidR="00777557">
        <w:rPr>
          <w:b/>
          <w:bCs/>
          <w:sz w:val="18"/>
          <w:szCs w:val="18"/>
        </w:rPr>
        <w:t>___</w:t>
      </w:r>
      <w:r>
        <w:rPr>
          <w:b/>
          <w:bCs/>
          <w:sz w:val="18"/>
          <w:szCs w:val="18"/>
        </w:rPr>
        <w:t>__________________</w:t>
      </w:r>
      <w:r w:rsidR="00982AC2">
        <w:rPr>
          <w:b/>
          <w:bCs/>
          <w:sz w:val="18"/>
          <w:szCs w:val="18"/>
        </w:rPr>
        <w:t>_</w:t>
      </w:r>
      <w:r>
        <w:rPr>
          <w:b/>
          <w:bCs/>
          <w:sz w:val="18"/>
          <w:szCs w:val="18"/>
        </w:rPr>
        <w:t xml:space="preserve">__ </w:t>
      </w:r>
    </w:p>
    <w:p w14:paraId="0DE34EEF" w14:textId="77777777" w:rsidR="00F40106" w:rsidRDefault="00F40106">
      <w:pPr>
        <w:widowControl w:val="0"/>
        <w:tabs>
          <w:tab w:val="left" w:pos="0"/>
        </w:tabs>
        <w:autoSpaceDE w:val="0"/>
        <w:autoSpaceDN w:val="0"/>
        <w:adjustRightInd w:val="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      </w:t>
      </w:r>
    </w:p>
    <w:p w14:paraId="6457F01A" w14:textId="77777777" w:rsidR="00F40106" w:rsidRDefault="00443C22">
      <w:pPr>
        <w:pStyle w:val="Heading7"/>
        <w:tabs>
          <w:tab w:val="clear" w:pos="532"/>
          <w:tab w:val="left" w:pos="0"/>
        </w:tabs>
      </w:pPr>
      <w:r>
        <w:rPr>
          <w:sz w:val="18"/>
          <w:szCs w:val="18"/>
        </w:rPr>
        <w:t>Department Head:_</w:t>
      </w:r>
      <w:r w:rsidR="008F13F7">
        <w:rPr>
          <w:sz w:val="18"/>
          <w:szCs w:val="18"/>
        </w:rPr>
        <w:t>_</w:t>
      </w:r>
      <w:r w:rsidR="00F40106" w:rsidRPr="00443C22">
        <w:rPr>
          <w:sz w:val="18"/>
          <w:szCs w:val="18"/>
          <w:u w:val="single"/>
        </w:rPr>
        <w:t>____________________________________</w:t>
      </w:r>
      <w:r w:rsidR="00982AC2" w:rsidRPr="00443C22">
        <w:rPr>
          <w:sz w:val="18"/>
          <w:szCs w:val="18"/>
          <w:u w:val="single"/>
        </w:rPr>
        <w:t xml:space="preserve">     </w:t>
      </w:r>
      <w:r w:rsidR="00982AC2">
        <w:rPr>
          <w:sz w:val="18"/>
          <w:szCs w:val="18"/>
        </w:rPr>
        <w:t xml:space="preserve">   </w:t>
      </w:r>
      <w:r w:rsidR="00DB6A88">
        <w:rPr>
          <w:sz w:val="18"/>
          <w:szCs w:val="18"/>
        </w:rPr>
        <w:t xml:space="preserve">   </w:t>
      </w:r>
      <w:r w:rsidR="008F13F7">
        <w:rPr>
          <w:sz w:val="18"/>
          <w:szCs w:val="18"/>
        </w:rPr>
        <w:t>Date: _</w:t>
      </w:r>
      <w:r w:rsidRPr="00443C22">
        <w:rPr>
          <w:sz w:val="18"/>
          <w:szCs w:val="18"/>
          <w:u w:val="single"/>
        </w:rPr>
        <w:t>____</w:t>
      </w:r>
      <w:r w:rsidR="00982AC2" w:rsidRPr="00443C22">
        <w:rPr>
          <w:sz w:val="18"/>
          <w:szCs w:val="18"/>
          <w:u w:val="single"/>
        </w:rPr>
        <w:t>___________________</w:t>
      </w:r>
      <w:r w:rsidR="00777557" w:rsidRPr="00443C22">
        <w:rPr>
          <w:sz w:val="18"/>
          <w:szCs w:val="18"/>
          <w:u w:val="single"/>
        </w:rPr>
        <w:t>___</w:t>
      </w:r>
      <w:r w:rsidR="00982AC2" w:rsidRPr="00443C22">
        <w:rPr>
          <w:sz w:val="18"/>
          <w:szCs w:val="18"/>
          <w:u w:val="single"/>
        </w:rPr>
        <w:t>____________________</w:t>
      </w:r>
      <w:r w:rsidR="00DB6A88">
        <w:rPr>
          <w:sz w:val="18"/>
          <w:szCs w:val="18"/>
          <w:u w:val="single"/>
        </w:rPr>
        <w:t>__</w:t>
      </w:r>
      <w:r w:rsidR="00982AC2" w:rsidRPr="00443C22">
        <w:rPr>
          <w:sz w:val="18"/>
          <w:szCs w:val="18"/>
          <w:u w:val="single"/>
        </w:rPr>
        <w:t>_</w:t>
      </w:r>
      <w:r w:rsidR="00982AC2">
        <w:rPr>
          <w:sz w:val="18"/>
          <w:szCs w:val="18"/>
        </w:rPr>
        <w:t>_</w:t>
      </w:r>
    </w:p>
    <w:sectPr w:rsidR="00F40106" w:rsidSect="005530D0">
      <w:footerReference w:type="default" r:id="rId6"/>
      <w:type w:val="continuous"/>
      <w:pgSz w:w="12240" w:h="15840"/>
      <w:pgMar w:top="720" w:right="720" w:bottom="720" w:left="720" w:header="1440" w:footer="14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CB7CC" w14:textId="77777777" w:rsidR="003642C3" w:rsidRDefault="003642C3" w:rsidP="005530D0">
      <w:r>
        <w:separator/>
      </w:r>
    </w:p>
  </w:endnote>
  <w:endnote w:type="continuationSeparator" w:id="0">
    <w:p w14:paraId="4B86A9B5" w14:textId="77777777" w:rsidR="003642C3" w:rsidRDefault="003642C3" w:rsidP="00553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9C030" w14:textId="1E2F7B0B" w:rsidR="005530D0" w:rsidRPr="005530D0" w:rsidRDefault="005530D0" w:rsidP="005530D0">
    <w:pPr>
      <w:pStyle w:val="Footer"/>
      <w:jc w:val="right"/>
      <w:rPr>
        <w:sz w:val="20"/>
        <w:szCs w:val="20"/>
      </w:rPr>
    </w:pPr>
    <w:r w:rsidRPr="005530D0">
      <w:rPr>
        <w:sz w:val="20"/>
        <w:szCs w:val="20"/>
      </w:rPr>
      <w:t>Last updated: Nov 15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F96328" w14:textId="77777777" w:rsidR="003642C3" w:rsidRDefault="003642C3" w:rsidP="005530D0">
      <w:r>
        <w:separator/>
      </w:r>
    </w:p>
  </w:footnote>
  <w:footnote w:type="continuationSeparator" w:id="0">
    <w:p w14:paraId="3DC51370" w14:textId="77777777" w:rsidR="003642C3" w:rsidRDefault="003642C3" w:rsidP="005530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TE0N7YwNzO1MDVX0lEKTi0uzszPAykwrAUABb/KWiwAAAA="/>
  </w:docVars>
  <w:rsids>
    <w:rsidRoot w:val="000A008E"/>
    <w:rsid w:val="00000BE7"/>
    <w:rsid w:val="000A008E"/>
    <w:rsid w:val="000A128E"/>
    <w:rsid w:val="000E13E9"/>
    <w:rsid w:val="00100DA4"/>
    <w:rsid w:val="0015788B"/>
    <w:rsid w:val="00175BBB"/>
    <w:rsid w:val="001932C4"/>
    <w:rsid w:val="001A1AA1"/>
    <w:rsid w:val="001B0C5B"/>
    <w:rsid w:val="001E3A76"/>
    <w:rsid w:val="00200CF7"/>
    <w:rsid w:val="002018FC"/>
    <w:rsid w:val="0025058D"/>
    <w:rsid w:val="00276532"/>
    <w:rsid w:val="002A42E5"/>
    <w:rsid w:val="002A7E38"/>
    <w:rsid w:val="002B28E2"/>
    <w:rsid w:val="002C27E7"/>
    <w:rsid w:val="002E7904"/>
    <w:rsid w:val="002E7D07"/>
    <w:rsid w:val="00346CD8"/>
    <w:rsid w:val="0034724F"/>
    <w:rsid w:val="00362F9C"/>
    <w:rsid w:val="003642C3"/>
    <w:rsid w:val="00384BA5"/>
    <w:rsid w:val="00395380"/>
    <w:rsid w:val="00395B15"/>
    <w:rsid w:val="00397D88"/>
    <w:rsid w:val="004267C9"/>
    <w:rsid w:val="00443C22"/>
    <w:rsid w:val="004644F2"/>
    <w:rsid w:val="0047382E"/>
    <w:rsid w:val="004B4F3E"/>
    <w:rsid w:val="004E3B30"/>
    <w:rsid w:val="004E68F6"/>
    <w:rsid w:val="004E768D"/>
    <w:rsid w:val="00511F43"/>
    <w:rsid w:val="005418B8"/>
    <w:rsid w:val="005513B9"/>
    <w:rsid w:val="005530D0"/>
    <w:rsid w:val="00564F00"/>
    <w:rsid w:val="00595234"/>
    <w:rsid w:val="0059742A"/>
    <w:rsid w:val="005A775F"/>
    <w:rsid w:val="00623256"/>
    <w:rsid w:val="00636EED"/>
    <w:rsid w:val="006D4073"/>
    <w:rsid w:val="00700997"/>
    <w:rsid w:val="00702C2B"/>
    <w:rsid w:val="007340E7"/>
    <w:rsid w:val="00773982"/>
    <w:rsid w:val="007761A5"/>
    <w:rsid w:val="00777557"/>
    <w:rsid w:val="007F6768"/>
    <w:rsid w:val="008009D6"/>
    <w:rsid w:val="00823BDE"/>
    <w:rsid w:val="00835EB0"/>
    <w:rsid w:val="00837C2B"/>
    <w:rsid w:val="00840E5B"/>
    <w:rsid w:val="00875E04"/>
    <w:rsid w:val="008778E4"/>
    <w:rsid w:val="00890BD4"/>
    <w:rsid w:val="00892E1C"/>
    <w:rsid w:val="0089761C"/>
    <w:rsid w:val="008F13F7"/>
    <w:rsid w:val="008F34F7"/>
    <w:rsid w:val="008F4ACD"/>
    <w:rsid w:val="009011C9"/>
    <w:rsid w:val="00902D08"/>
    <w:rsid w:val="0093632D"/>
    <w:rsid w:val="00943012"/>
    <w:rsid w:val="00973AE7"/>
    <w:rsid w:val="00981420"/>
    <w:rsid w:val="00982AC2"/>
    <w:rsid w:val="009A5137"/>
    <w:rsid w:val="009A58BE"/>
    <w:rsid w:val="009B5C4D"/>
    <w:rsid w:val="009C56C5"/>
    <w:rsid w:val="00A54BF0"/>
    <w:rsid w:val="00A6735D"/>
    <w:rsid w:val="00AC7FAF"/>
    <w:rsid w:val="00AE4BB2"/>
    <w:rsid w:val="00B01EF5"/>
    <w:rsid w:val="00B63959"/>
    <w:rsid w:val="00B94DD6"/>
    <w:rsid w:val="00BE1175"/>
    <w:rsid w:val="00BF6C71"/>
    <w:rsid w:val="00C02E1F"/>
    <w:rsid w:val="00C37F2E"/>
    <w:rsid w:val="00C456A4"/>
    <w:rsid w:val="00C501A4"/>
    <w:rsid w:val="00CB2B74"/>
    <w:rsid w:val="00CD3E45"/>
    <w:rsid w:val="00CE5C7D"/>
    <w:rsid w:val="00CE5E0C"/>
    <w:rsid w:val="00CF6A4C"/>
    <w:rsid w:val="00D1607C"/>
    <w:rsid w:val="00D513C9"/>
    <w:rsid w:val="00D6064A"/>
    <w:rsid w:val="00DA54AF"/>
    <w:rsid w:val="00DB6A88"/>
    <w:rsid w:val="00DD3647"/>
    <w:rsid w:val="00DE2391"/>
    <w:rsid w:val="00DF5266"/>
    <w:rsid w:val="00E1312F"/>
    <w:rsid w:val="00E145AE"/>
    <w:rsid w:val="00EB5991"/>
    <w:rsid w:val="00EC2C14"/>
    <w:rsid w:val="00EE2883"/>
    <w:rsid w:val="00F20059"/>
    <w:rsid w:val="00F40106"/>
    <w:rsid w:val="00F61372"/>
    <w:rsid w:val="00F74732"/>
    <w:rsid w:val="00F86586"/>
    <w:rsid w:val="00FB30DD"/>
    <w:rsid w:val="00FD0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772A84"/>
  <w14:defaultImageDpi w14:val="0"/>
  <w15:docId w15:val="{CB0295F2-72EA-4E83-B8F2-526E31071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widowControl w:val="0"/>
      <w:tabs>
        <w:tab w:val="left" w:pos="7245"/>
      </w:tabs>
      <w:autoSpaceDE w:val="0"/>
      <w:autoSpaceDN w:val="0"/>
      <w:adjustRightInd w:val="0"/>
      <w:ind w:left="7245" w:hanging="7245"/>
      <w:outlineLvl w:val="0"/>
    </w:pPr>
    <w:rPr>
      <w:i/>
      <w:i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ind w:left="532" w:hanging="53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ind w:left="532" w:hanging="532"/>
      <w:outlineLvl w:val="2"/>
    </w:pPr>
    <w:rPr>
      <w:b/>
      <w:bCs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ind w:left="113" w:right="113"/>
      <w:outlineLvl w:val="4"/>
    </w:pPr>
    <w:rPr>
      <w:b/>
      <w:bCs/>
      <w:sz w:val="16"/>
      <w:szCs w:val="16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outlineLvl w:val="5"/>
    </w:pPr>
    <w:rPr>
      <w:b/>
      <w:bCs/>
      <w:sz w:val="18"/>
      <w:szCs w:val="18"/>
    </w:rPr>
  </w:style>
  <w:style w:type="paragraph" w:styleId="Heading7">
    <w:name w:val="heading 7"/>
    <w:basedOn w:val="Normal"/>
    <w:next w:val="Normal"/>
    <w:link w:val="Heading7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outlineLvl w:val="6"/>
    </w:pPr>
    <w:rPr>
      <w:b/>
      <w:bCs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jc w:val="center"/>
      <w:outlineLvl w:val="7"/>
    </w:pPr>
    <w:rPr>
      <w:b/>
      <w:bCs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pPr>
      <w:keepNext/>
      <w:widowControl w:val="0"/>
      <w:tabs>
        <w:tab w:val="left" w:pos="532"/>
      </w:tabs>
      <w:autoSpaceDE w:val="0"/>
      <w:autoSpaceDN w:val="0"/>
      <w:adjustRightInd w:val="0"/>
      <w:outlineLvl w:val="8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Pr>
      <w:rFonts w:ascii="Cambria" w:hAnsi="Cambria" w:cs="Times New Roman"/>
    </w:rPr>
  </w:style>
  <w:style w:type="paragraph" w:styleId="Caption">
    <w:name w:val="caption"/>
    <w:basedOn w:val="Normal"/>
    <w:next w:val="Normal"/>
    <w:uiPriority w:val="99"/>
    <w:qFormat/>
    <w:pPr>
      <w:widowControl w:val="0"/>
      <w:tabs>
        <w:tab w:val="left" w:pos="532"/>
      </w:tabs>
      <w:autoSpaceDE w:val="0"/>
      <w:autoSpaceDN w:val="0"/>
      <w:adjustRightInd w:val="0"/>
    </w:pPr>
    <w:rPr>
      <w:b/>
      <w:bCs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7E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A7E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30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30D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530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30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949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or ENGINEERING, TECHNOLOGY AND COMPUTER SCIENCE</vt:lpstr>
    </vt:vector>
  </TitlesOfParts>
  <Company>TSU</Company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or ENGINEERING, TECHNOLOGY AND COMPUTER SCIENCE</dc:title>
  <dc:subject/>
  <dc:creator>Anas Alhusah</dc:creator>
  <cp:keywords/>
  <dc:description/>
  <cp:lastModifiedBy>Chen Leitao</cp:lastModifiedBy>
  <cp:revision>3</cp:revision>
  <cp:lastPrinted>2018-01-23T16:23:00Z</cp:lastPrinted>
  <dcterms:created xsi:type="dcterms:W3CDTF">2020-11-15T20:03:00Z</dcterms:created>
  <dcterms:modified xsi:type="dcterms:W3CDTF">2020-11-15T20:11:00Z</dcterms:modified>
</cp:coreProperties>
</file>